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405D7D" w14:textId="566BBE52" w:rsidR="00FD16A8" w:rsidRDefault="00FD16A8" w:rsidP="00EA155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4"/>
        </w:rPr>
        <w:t>Main project components are showing below (</w:t>
      </w:r>
      <w:r w:rsidR="00250DCB">
        <w:rPr>
          <w:rFonts w:ascii="Times New Roman" w:eastAsia="Times New Roman" w:hAnsi="Times New Roman" w:cs="Times New Roman"/>
          <w:b/>
          <w:sz w:val="28"/>
          <w:szCs w:val="24"/>
        </w:rPr>
        <w:t>place</w:t>
      </w:r>
      <w:r>
        <w:rPr>
          <w:rFonts w:ascii="Times New Roman" w:eastAsia="Times New Roman" w:hAnsi="Times New Roman" w:cs="Times New Roman"/>
          <w:b/>
          <w:sz w:val="28"/>
          <w:szCs w:val="24"/>
        </w:rPr>
        <w:t xml:space="preserve"> 5 components </w:t>
      </w:r>
      <w:r w:rsidR="00250DCB">
        <w:rPr>
          <w:rFonts w:ascii="Times New Roman" w:eastAsia="Times New Roman" w:hAnsi="Times New Roman" w:cs="Times New Roman"/>
          <w:b/>
          <w:sz w:val="28"/>
          <w:szCs w:val="24"/>
        </w:rPr>
        <w:t>of each web</w:t>
      </w:r>
      <w:r>
        <w:rPr>
          <w:rFonts w:ascii="Times New Roman" w:eastAsia="Times New Roman" w:hAnsi="Times New Roman" w:cs="Times New Roman"/>
          <w:b/>
          <w:sz w:val="28"/>
          <w:szCs w:val="24"/>
        </w:rPr>
        <w:t xml:space="preserve"> page</w:t>
      </w:r>
      <w:r w:rsidR="00250DCB">
        <w:rPr>
          <w:rFonts w:ascii="Times New Roman" w:eastAsia="Times New Roman" w:hAnsi="Times New Roman" w:cs="Times New Roman"/>
          <w:b/>
          <w:sz w:val="28"/>
          <w:szCs w:val="24"/>
        </w:rPr>
        <w:t xml:space="preserve"> as it is shown on page 3)</w:t>
      </w:r>
      <w:r>
        <w:rPr>
          <w:rFonts w:ascii="Times New Roman" w:eastAsia="Times New Roman" w:hAnsi="Times New Roman" w:cs="Times New Roman"/>
          <w:b/>
          <w:sz w:val="28"/>
          <w:szCs w:val="24"/>
        </w:rPr>
        <w:t>:</w:t>
      </w:r>
    </w:p>
    <w:p w14:paraId="7E71334A" w14:textId="77777777" w:rsidR="00250DCB" w:rsidRDefault="00250DCB" w:rsidP="00EA155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4"/>
        </w:rPr>
      </w:pPr>
    </w:p>
    <w:p w14:paraId="5D3FE0B1" w14:textId="76870206" w:rsidR="00281566" w:rsidRDefault="00EA1559" w:rsidP="00EA155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4"/>
        </w:rPr>
      </w:pPr>
      <w:r w:rsidRPr="005843F2">
        <w:rPr>
          <w:rFonts w:ascii="Times New Roman" w:eastAsia="Times New Roman" w:hAnsi="Times New Roman" w:cs="Times New Roman"/>
          <w:b/>
          <w:sz w:val="28"/>
          <w:szCs w:val="24"/>
        </w:rPr>
        <w:t>Design:</w:t>
      </w:r>
    </w:p>
    <w:p w14:paraId="4154AADF" w14:textId="446A02C8" w:rsidR="00E01F20" w:rsidRPr="00250DCB" w:rsidRDefault="00EA1559" w:rsidP="00250DC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843F2">
        <w:rPr>
          <w:rFonts w:ascii="Times New Roman" w:eastAsia="Times New Roman" w:hAnsi="Times New Roman" w:cs="Times New Roman"/>
          <w:b/>
          <w:sz w:val="28"/>
          <w:szCs w:val="24"/>
        </w:rPr>
        <w:t xml:space="preserve"> </w:t>
      </w:r>
      <w:r w:rsidR="00250DCB">
        <w:rPr>
          <w:rFonts w:ascii="Times New Roman" w:eastAsia="Times New Roman" w:hAnsi="Times New Roman" w:cs="Times New Roman"/>
          <w:b/>
          <w:sz w:val="28"/>
          <w:szCs w:val="24"/>
        </w:rPr>
        <w:t xml:space="preserve">        </w:t>
      </w:r>
      <w:r w:rsidR="00E01F20" w:rsidRPr="00250DCB">
        <w:rPr>
          <w:rFonts w:ascii="Times New Roman" w:eastAsia="Times New Roman" w:hAnsi="Times New Roman" w:cs="Times New Roman"/>
          <w:b/>
          <w:sz w:val="24"/>
          <w:szCs w:val="24"/>
        </w:rPr>
        <w:t>Site Map:</w:t>
      </w:r>
    </w:p>
    <w:p w14:paraId="6D41F46A" w14:textId="02803FC0" w:rsidR="00EA1559" w:rsidRPr="005843F2" w:rsidRDefault="00134DE6" w:rsidP="00E01F2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43F2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32B06B8" wp14:editId="7E9416CC">
            <wp:extent cx="3467100" cy="1733550"/>
            <wp:effectExtent l="0" t="0" r="19050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7FE64442" w14:textId="11F6E7C3" w:rsidR="00E01F20" w:rsidRPr="00386D6E" w:rsidRDefault="00E01F20" w:rsidP="00E01F2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843F2">
        <w:rPr>
          <w:rFonts w:ascii="Times New Roman" w:eastAsia="Times New Roman" w:hAnsi="Times New Roman" w:cs="Times New Roman"/>
          <w:sz w:val="24"/>
          <w:szCs w:val="24"/>
        </w:rPr>
        <w:tab/>
      </w:r>
      <w:r w:rsidRPr="00386D6E">
        <w:rPr>
          <w:rFonts w:ascii="Times New Roman" w:eastAsia="Times New Roman" w:hAnsi="Times New Roman" w:cs="Times New Roman"/>
          <w:b/>
          <w:sz w:val="24"/>
          <w:szCs w:val="24"/>
        </w:rPr>
        <w:t>Wireframe</w:t>
      </w:r>
      <w:r w:rsidR="00710739" w:rsidRPr="00386D6E">
        <w:rPr>
          <w:rFonts w:ascii="Times New Roman" w:eastAsia="Times New Roman" w:hAnsi="Times New Roman" w:cs="Times New Roman"/>
          <w:b/>
          <w:sz w:val="24"/>
          <w:szCs w:val="24"/>
        </w:rPr>
        <w:t xml:space="preserve"> Desktop</w:t>
      </w:r>
      <w:r w:rsidR="00B02E26" w:rsidRPr="00386D6E">
        <w:rPr>
          <w:rFonts w:ascii="Times New Roman" w:eastAsia="Times New Roman" w:hAnsi="Times New Roman" w:cs="Times New Roman"/>
          <w:b/>
          <w:sz w:val="24"/>
          <w:szCs w:val="24"/>
        </w:rPr>
        <w:t xml:space="preserve"> view</w:t>
      </w:r>
      <w:r w:rsidRPr="00386D6E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70827BEC" w14:textId="77777777" w:rsidR="00B02E26" w:rsidRDefault="007A7E6E" w:rsidP="00E01F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</w:p>
    <w:p w14:paraId="5D414DC6" w14:textId="582DED4B" w:rsidR="007A7E6E" w:rsidRPr="005843F2" w:rsidRDefault="00B02E26" w:rsidP="00B02E26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7A7E6E">
        <w:rPr>
          <w:rFonts w:ascii="Times New Roman" w:eastAsia="Times New Roman" w:hAnsi="Times New Roman" w:cs="Times New Roman"/>
          <w:sz w:val="24"/>
          <w:szCs w:val="24"/>
        </w:rPr>
        <w:t xml:space="preserve"> Wrapper</w:t>
      </w:r>
    </w:p>
    <w:tbl>
      <w:tblPr>
        <w:tblStyle w:val="TableGrid"/>
        <w:tblW w:w="0" w:type="auto"/>
        <w:tblInd w:w="1885" w:type="dxa"/>
        <w:tblLook w:val="04A0" w:firstRow="1" w:lastRow="0" w:firstColumn="1" w:lastColumn="0" w:noHBand="0" w:noVBand="1"/>
      </w:tblPr>
      <w:tblGrid>
        <w:gridCol w:w="5779"/>
      </w:tblGrid>
      <w:tr w:rsidR="00195A23" w:rsidRPr="005843F2" w14:paraId="141F4182" w14:textId="77777777" w:rsidTr="007A7E6E">
        <w:trPr>
          <w:trHeight w:val="688"/>
        </w:trPr>
        <w:tc>
          <w:tcPr>
            <w:tcW w:w="5779" w:type="dxa"/>
          </w:tcPr>
          <w:p w14:paraId="31F160E7" w14:textId="79CCF946" w:rsidR="00195A23" w:rsidRPr="005843F2" w:rsidRDefault="00195A23" w:rsidP="007A7E6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3F2">
              <w:rPr>
                <w:rFonts w:ascii="Times New Roman" w:eastAsia="Times New Roman" w:hAnsi="Times New Roman" w:cs="Times New Roman"/>
                <w:sz w:val="24"/>
                <w:szCs w:val="24"/>
              </w:rPr>
              <w:t>Header</w:t>
            </w:r>
          </w:p>
        </w:tc>
      </w:tr>
      <w:tr w:rsidR="00195A23" w:rsidRPr="005843F2" w14:paraId="1A47D4AB" w14:textId="77777777" w:rsidTr="007A7E6E">
        <w:trPr>
          <w:trHeight w:val="1023"/>
        </w:trPr>
        <w:tc>
          <w:tcPr>
            <w:tcW w:w="5779" w:type="dxa"/>
            <w:tcBorders>
              <w:bottom w:val="nil"/>
            </w:tcBorders>
          </w:tcPr>
          <w:p w14:paraId="56A8D72A" w14:textId="5787B51C" w:rsidR="00195A23" w:rsidRDefault="003E2113" w:rsidP="007A7E6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229632" behindDoc="0" locked="0" layoutInCell="1" allowOverlap="1" wp14:anchorId="3DA65F8F" wp14:editId="1F27B7A5">
                      <wp:simplePos x="0" y="0"/>
                      <wp:positionH relativeFrom="column">
                        <wp:posOffset>788670</wp:posOffset>
                      </wp:positionH>
                      <wp:positionV relativeFrom="paragraph">
                        <wp:posOffset>79375</wp:posOffset>
                      </wp:positionV>
                      <wp:extent cx="2730500" cy="2084070"/>
                      <wp:effectExtent l="0" t="0" r="12700" b="1143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30500" cy="2084070"/>
                              </a:xfrm>
                              <a:prstGeom prst="rect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3EA3774" id="Rectangle 5" o:spid="_x0000_s1026" style="position:absolute;margin-left:62.1pt;margin-top:6.25pt;width:215pt;height:164.1pt;z-index:25222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" filled="f" strokecolor="windowText" strokeweight=".5pt"/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227584" behindDoc="0" locked="0" layoutInCell="1" allowOverlap="1" wp14:anchorId="2204DE04" wp14:editId="3FEB0D5A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66675</wp:posOffset>
                      </wp:positionV>
                      <wp:extent cx="698500" cy="2071370"/>
                      <wp:effectExtent l="0" t="0" r="25400" b="2413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8500" cy="207137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A9A97A7" id="Rectangle 3" o:spid="_x0000_s1026" style="position:absolute;margin-left:2.1pt;margin-top:5.25pt;width:55pt;height:163.1pt;z-index:252227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" filled="f" strokecolor="black [3213]" strokeweight=".5pt"/>
                  </w:pict>
                </mc:Fallback>
              </mc:AlternateContent>
            </w:r>
          </w:p>
          <w:p w14:paraId="0E20C590" w14:textId="0C3BCBBE" w:rsidR="007A7E6E" w:rsidRPr="007A7E6E" w:rsidRDefault="00A1006E" w:rsidP="007A7E6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231680" behindDoc="0" locked="0" layoutInCell="1" allowOverlap="1" wp14:anchorId="0BA2E1FA" wp14:editId="055E3370">
                      <wp:simplePos x="0" y="0"/>
                      <wp:positionH relativeFrom="column">
                        <wp:posOffset>909320</wp:posOffset>
                      </wp:positionH>
                      <wp:positionV relativeFrom="paragraph">
                        <wp:posOffset>316865</wp:posOffset>
                      </wp:positionV>
                      <wp:extent cx="2520950" cy="787547"/>
                      <wp:effectExtent l="0" t="0" r="12700" b="1270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20950" cy="787547"/>
                              </a:xfrm>
                              <a:prstGeom prst="rect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0D97CF6" id="Rectangle 7" o:spid="_x0000_s1026" style="position:absolute;margin-left:71.6pt;margin-top:24.95pt;width:198.5pt;height:62pt;z-index:25223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" filled="f" strokecolor="windowText" strokeweight=".5pt"/>
                  </w:pict>
                </mc:Fallback>
              </mc:AlternateContent>
            </w:r>
            <w:r w:rsidR="007A7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="001A36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A3610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="007A7E6E">
              <w:rPr>
                <w:rFonts w:ascii="Times New Roman" w:eastAsia="Times New Roman" w:hAnsi="Times New Roman" w:cs="Times New Roman"/>
                <w:sz w:val="24"/>
                <w:szCs w:val="24"/>
              </w:rPr>
              <w:t>av</w:t>
            </w:r>
            <w:proofErr w:type="spellEnd"/>
            <w:r w:rsidR="001A36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Main</w:t>
            </w:r>
          </w:p>
        </w:tc>
      </w:tr>
      <w:tr w:rsidR="00195A23" w:rsidRPr="005843F2" w14:paraId="02E0257E" w14:textId="77777777" w:rsidTr="007A7E6E">
        <w:trPr>
          <w:trHeight w:val="2456"/>
        </w:trPr>
        <w:tc>
          <w:tcPr>
            <w:tcW w:w="5779" w:type="dxa"/>
            <w:tcBorders>
              <w:top w:val="nil"/>
              <w:bottom w:val="single" w:sz="4" w:space="0" w:color="auto"/>
            </w:tcBorders>
          </w:tcPr>
          <w:p w14:paraId="50B6762B" w14:textId="2E75ADFB" w:rsidR="00195A23" w:rsidRPr="005843F2" w:rsidRDefault="001A3610" w:rsidP="007A7E6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Image</w:t>
            </w:r>
          </w:p>
        </w:tc>
      </w:tr>
      <w:tr w:rsidR="00195A23" w:rsidRPr="005843F2" w14:paraId="7EE74C51" w14:textId="77777777" w:rsidTr="007A7E6E">
        <w:trPr>
          <w:trHeight w:val="729"/>
        </w:trPr>
        <w:tc>
          <w:tcPr>
            <w:tcW w:w="5779" w:type="dxa"/>
            <w:tcBorders>
              <w:top w:val="single" w:sz="4" w:space="0" w:color="auto"/>
            </w:tcBorders>
          </w:tcPr>
          <w:p w14:paraId="6C0B0C64" w14:textId="0AD00C70" w:rsidR="00195A23" w:rsidRPr="005843F2" w:rsidRDefault="00195A23" w:rsidP="007A7E6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3F2">
              <w:rPr>
                <w:rFonts w:ascii="Times New Roman" w:eastAsia="Times New Roman" w:hAnsi="Times New Roman" w:cs="Times New Roman"/>
                <w:sz w:val="24"/>
                <w:szCs w:val="24"/>
              </w:rPr>
              <w:t>Footer</w:t>
            </w:r>
          </w:p>
        </w:tc>
      </w:tr>
    </w:tbl>
    <w:p w14:paraId="26567753" w14:textId="3FD5945C" w:rsidR="004145A9" w:rsidRPr="005843F2" w:rsidRDefault="004145A9" w:rsidP="004145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0BCFCD" w14:textId="212574C5" w:rsidR="007D2242" w:rsidRDefault="001A3610" w:rsidP="004145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01F20" w:rsidRPr="005843F2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07395EF" w14:textId="327B9213" w:rsidR="007A7E6E" w:rsidRPr="00386D6E" w:rsidRDefault="007D2242" w:rsidP="007D2242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86D6E">
        <w:rPr>
          <w:rFonts w:ascii="Times New Roman" w:eastAsia="Times New Roman" w:hAnsi="Times New Roman" w:cs="Times New Roman"/>
          <w:b/>
          <w:sz w:val="24"/>
          <w:szCs w:val="24"/>
        </w:rPr>
        <w:t xml:space="preserve">Wireframe </w:t>
      </w:r>
      <w:r w:rsidR="00710739" w:rsidRPr="00386D6E">
        <w:rPr>
          <w:rFonts w:ascii="Times New Roman" w:eastAsia="Times New Roman" w:hAnsi="Times New Roman" w:cs="Times New Roman"/>
          <w:b/>
          <w:sz w:val="24"/>
          <w:szCs w:val="24"/>
        </w:rPr>
        <w:t>Tablet View</w:t>
      </w:r>
      <w:r w:rsidRPr="00386D6E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24D53683" w14:textId="058F88AC" w:rsidR="00710739" w:rsidRDefault="007763FD" w:rsidP="00386D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</w:t>
      </w:r>
      <w:r w:rsidR="00FD16A8" w:rsidRPr="007763FD">
        <w:rPr>
          <w:rFonts w:ascii="Times New Roman" w:eastAsia="Times New Roman" w:hAnsi="Times New Roman" w:cs="Times New Roman"/>
          <w:sz w:val="24"/>
          <w:szCs w:val="24"/>
          <w:highlight w:val="yellow"/>
        </w:rPr>
        <w:t>Provide here</w:t>
      </w:r>
    </w:p>
    <w:p w14:paraId="1B4A8FBD" w14:textId="77777777" w:rsidR="00FD16A8" w:rsidRDefault="00FD16A8" w:rsidP="00386D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7D30CC" w14:textId="6144655C" w:rsidR="00710739" w:rsidRPr="00386D6E" w:rsidRDefault="00710739" w:rsidP="00710739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86D6E">
        <w:rPr>
          <w:rFonts w:ascii="Times New Roman" w:eastAsia="Times New Roman" w:hAnsi="Times New Roman" w:cs="Times New Roman"/>
          <w:b/>
          <w:sz w:val="24"/>
          <w:szCs w:val="24"/>
        </w:rPr>
        <w:t>Wireframe Mobile View:</w:t>
      </w:r>
    </w:p>
    <w:p w14:paraId="6BA38A7B" w14:textId="534EA7A2" w:rsidR="00FD16A8" w:rsidRDefault="00FD16A8" w:rsidP="00FD16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7763FD">
        <w:rPr>
          <w:rFonts w:ascii="Times New Roman" w:eastAsia="Times New Roman" w:hAnsi="Times New Roman" w:cs="Times New Roman"/>
          <w:sz w:val="24"/>
          <w:szCs w:val="24"/>
          <w:highlight w:val="yellow"/>
        </w:rPr>
        <w:t>Provide here</w:t>
      </w:r>
    </w:p>
    <w:p w14:paraId="62D0294E" w14:textId="13106CDA" w:rsidR="00710739" w:rsidRDefault="00710739" w:rsidP="004145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</w:t>
      </w:r>
    </w:p>
    <w:p w14:paraId="7FA954FA" w14:textId="43C11F07" w:rsidR="00E01F20" w:rsidRPr="00FD16A8" w:rsidRDefault="00E01F20" w:rsidP="00FD16A8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D16A8">
        <w:rPr>
          <w:rFonts w:ascii="Times New Roman" w:eastAsia="Times New Roman" w:hAnsi="Times New Roman" w:cs="Times New Roman"/>
          <w:b/>
          <w:sz w:val="24"/>
          <w:szCs w:val="24"/>
        </w:rPr>
        <w:t>Website File Organizatio</w:t>
      </w:r>
      <w:r w:rsidR="008C7970" w:rsidRPr="00FD16A8">
        <w:rPr>
          <w:rFonts w:ascii="Times New Roman" w:eastAsia="Times New Roman" w:hAnsi="Times New Roman" w:cs="Times New Roman"/>
          <w:b/>
          <w:sz w:val="24"/>
          <w:szCs w:val="24"/>
        </w:rPr>
        <w:t>n:</w:t>
      </w:r>
    </w:p>
    <w:p w14:paraId="48B66F53" w14:textId="595E3476" w:rsidR="008C7970" w:rsidRPr="005843F2" w:rsidRDefault="00FD16A8" w:rsidP="004145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7763FD">
        <w:rPr>
          <w:rFonts w:ascii="Times New Roman" w:eastAsia="Times New Roman" w:hAnsi="Times New Roman" w:cs="Times New Roman"/>
          <w:sz w:val="24"/>
          <w:szCs w:val="24"/>
          <w:highlight w:val="yellow"/>
        </w:rPr>
        <w:t>Provide here</w:t>
      </w:r>
      <w:bookmarkStart w:id="0" w:name="_GoBack"/>
      <w:bookmarkEnd w:id="0"/>
    </w:p>
    <w:p w14:paraId="2C5F2E37" w14:textId="5539EA4E" w:rsidR="005E19BF" w:rsidRDefault="005E19BF" w:rsidP="00A4168D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3D0A4CA" w14:textId="77777777" w:rsidR="00A4168D" w:rsidRDefault="00A4168D" w:rsidP="00A4168D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9E6B28" w14:textId="785C7463" w:rsidR="0003053D" w:rsidRPr="00386D6E" w:rsidRDefault="0003053D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&lt;!--*****************************************************************</w:t>
      </w:r>
      <w:r w:rsidR="00C40B8B" w:rsidRPr="00386D6E">
        <w:rPr>
          <w:rFonts w:ascii="Times New Roman" w:hAnsi="Times New Roman" w:cs="Times New Roman"/>
          <w:szCs w:val="24"/>
        </w:rPr>
        <w:t>****</w:t>
      </w:r>
      <w:r w:rsidRPr="00386D6E">
        <w:rPr>
          <w:rFonts w:ascii="Times New Roman" w:hAnsi="Times New Roman" w:cs="Times New Roman"/>
          <w:szCs w:val="24"/>
        </w:rPr>
        <w:t>**</w:t>
      </w:r>
    </w:p>
    <w:p w14:paraId="1381C742" w14:textId="74A72A7B" w:rsidR="0003053D" w:rsidRPr="00386D6E" w:rsidRDefault="003F35E7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*</w:t>
      </w:r>
      <w:r w:rsidR="0003053D" w:rsidRPr="00386D6E">
        <w:rPr>
          <w:rFonts w:ascii="Times New Roman" w:hAnsi="Times New Roman" w:cs="Times New Roman"/>
          <w:szCs w:val="24"/>
        </w:rPr>
        <w:t xml:space="preserve">Name: </w:t>
      </w:r>
      <w:r w:rsidR="00386D6E">
        <w:rPr>
          <w:rFonts w:ascii="Times New Roman" w:hAnsi="Times New Roman" w:cs="Times New Roman"/>
          <w:szCs w:val="24"/>
        </w:rPr>
        <w:t>Joe Smith</w:t>
      </w:r>
    </w:p>
    <w:p w14:paraId="74C5EDD7" w14:textId="3BAF7F56" w:rsidR="0003053D" w:rsidRPr="00386D6E" w:rsidRDefault="003F35E7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*</w:t>
      </w:r>
      <w:r w:rsidR="0003053D" w:rsidRPr="00386D6E">
        <w:rPr>
          <w:rFonts w:ascii="Times New Roman" w:hAnsi="Times New Roman" w:cs="Times New Roman"/>
          <w:szCs w:val="24"/>
        </w:rPr>
        <w:t>Class: CMPS 218</w:t>
      </w:r>
      <w:r w:rsidR="009C4B51" w:rsidRPr="00386D6E">
        <w:rPr>
          <w:rFonts w:ascii="Times New Roman" w:hAnsi="Times New Roman" w:cs="Times New Roman"/>
          <w:szCs w:val="24"/>
        </w:rPr>
        <w:t xml:space="preserve"> OL</w:t>
      </w:r>
    </w:p>
    <w:p w14:paraId="68423A27" w14:textId="4F669EDD" w:rsidR="0003053D" w:rsidRPr="00386D6E" w:rsidRDefault="003F35E7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*</w:t>
      </w:r>
      <w:r w:rsidR="0003053D" w:rsidRPr="00386D6E">
        <w:rPr>
          <w:rFonts w:ascii="Times New Roman" w:hAnsi="Times New Roman" w:cs="Times New Roman"/>
          <w:szCs w:val="24"/>
        </w:rPr>
        <w:t xml:space="preserve">Assignment #: </w:t>
      </w:r>
      <w:r w:rsidR="008A7666" w:rsidRPr="00386D6E">
        <w:rPr>
          <w:rFonts w:ascii="Times New Roman" w:hAnsi="Times New Roman" w:cs="Times New Roman"/>
          <w:szCs w:val="24"/>
        </w:rPr>
        <w:t>Proj</w:t>
      </w:r>
      <w:r w:rsidR="00904B43" w:rsidRPr="00386D6E">
        <w:rPr>
          <w:rFonts w:ascii="Times New Roman" w:hAnsi="Times New Roman" w:cs="Times New Roman"/>
          <w:szCs w:val="24"/>
        </w:rPr>
        <w:t xml:space="preserve">ect </w:t>
      </w:r>
      <w:proofErr w:type="gramStart"/>
      <w:r w:rsidR="007D2242" w:rsidRPr="00386D6E">
        <w:rPr>
          <w:rFonts w:ascii="Times New Roman" w:hAnsi="Times New Roman" w:cs="Times New Roman"/>
          <w:szCs w:val="24"/>
        </w:rPr>
        <w:t>6</w:t>
      </w:r>
      <w:r w:rsidR="008A7666" w:rsidRPr="00386D6E">
        <w:rPr>
          <w:rFonts w:ascii="Times New Roman" w:hAnsi="Times New Roman" w:cs="Times New Roman"/>
          <w:szCs w:val="24"/>
        </w:rPr>
        <w:t xml:space="preserve"> :</w:t>
      </w:r>
      <w:proofErr w:type="gramEnd"/>
      <w:r w:rsidR="008A7666" w:rsidRPr="00386D6E">
        <w:rPr>
          <w:rFonts w:ascii="Times New Roman" w:hAnsi="Times New Roman" w:cs="Times New Roman"/>
          <w:szCs w:val="24"/>
        </w:rPr>
        <w:t xml:space="preserve"> Case Study – Ch</w:t>
      </w:r>
      <w:r w:rsidR="007D2242" w:rsidRPr="00386D6E">
        <w:rPr>
          <w:rFonts w:ascii="Times New Roman" w:hAnsi="Times New Roman" w:cs="Times New Roman"/>
          <w:szCs w:val="24"/>
        </w:rPr>
        <w:t>7</w:t>
      </w:r>
      <w:r w:rsidR="008A7666" w:rsidRPr="00386D6E">
        <w:rPr>
          <w:rFonts w:ascii="Times New Roman" w:hAnsi="Times New Roman" w:cs="Times New Roman"/>
          <w:szCs w:val="24"/>
        </w:rPr>
        <w:t>:</w:t>
      </w:r>
      <w:r w:rsidR="0003053D" w:rsidRPr="00386D6E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03053D" w:rsidRPr="00386D6E">
        <w:rPr>
          <w:rFonts w:ascii="Times New Roman" w:hAnsi="Times New Roman" w:cs="Times New Roman"/>
          <w:szCs w:val="24"/>
        </w:rPr>
        <w:t>JavaJam</w:t>
      </w:r>
      <w:proofErr w:type="spellEnd"/>
      <w:r w:rsidR="0003053D" w:rsidRPr="00386D6E">
        <w:rPr>
          <w:rFonts w:ascii="Times New Roman" w:hAnsi="Times New Roman" w:cs="Times New Roman"/>
          <w:szCs w:val="24"/>
        </w:rPr>
        <w:t xml:space="preserve"> Coffee House</w:t>
      </w:r>
    </w:p>
    <w:p w14:paraId="4FBDDD7B" w14:textId="7743E561" w:rsidR="0003053D" w:rsidRPr="00386D6E" w:rsidRDefault="003F35E7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*</w:t>
      </w:r>
      <w:r w:rsidR="0003053D" w:rsidRPr="00386D6E">
        <w:rPr>
          <w:rFonts w:ascii="Times New Roman" w:hAnsi="Times New Roman" w:cs="Times New Roman"/>
          <w:szCs w:val="24"/>
        </w:rPr>
        <w:t xml:space="preserve">Date Due: </w:t>
      </w:r>
      <w:r w:rsidR="00306164" w:rsidRPr="00386D6E">
        <w:rPr>
          <w:rFonts w:ascii="Times New Roman" w:hAnsi="Times New Roman" w:cs="Times New Roman"/>
          <w:szCs w:val="24"/>
        </w:rPr>
        <w:t>1</w:t>
      </w:r>
      <w:r w:rsidR="00C40B8B" w:rsidRPr="00386D6E">
        <w:rPr>
          <w:rFonts w:ascii="Times New Roman" w:hAnsi="Times New Roman" w:cs="Times New Roman"/>
          <w:szCs w:val="24"/>
        </w:rPr>
        <w:t>1</w:t>
      </w:r>
      <w:r w:rsidR="0003053D" w:rsidRPr="00386D6E">
        <w:rPr>
          <w:rFonts w:ascii="Times New Roman" w:hAnsi="Times New Roman" w:cs="Times New Roman"/>
          <w:szCs w:val="24"/>
        </w:rPr>
        <w:t>/</w:t>
      </w:r>
      <w:r w:rsidR="007D2242" w:rsidRPr="00386D6E">
        <w:rPr>
          <w:rFonts w:ascii="Times New Roman" w:hAnsi="Times New Roman" w:cs="Times New Roman"/>
          <w:szCs w:val="24"/>
        </w:rPr>
        <w:t>11</w:t>
      </w:r>
      <w:r w:rsidR="0003053D" w:rsidRPr="00386D6E">
        <w:rPr>
          <w:rFonts w:ascii="Times New Roman" w:hAnsi="Times New Roman" w:cs="Times New Roman"/>
          <w:szCs w:val="24"/>
        </w:rPr>
        <w:t>/1</w:t>
      </w:r>
      <w:r w:rsidR="00386D6E">
        <w:rPr>
          <w:rFonts w:ascii="Times New Roman" w:hAnsi="Times New Roman" w:cs="Times New Roman"/>
          <w:szCs w:val="24"/>
        </w:rPr>
        <w:t>9</w:t>
      </w:r>
    </w:p>
    <w:p w14:paraId="41E6A66E" w14:textId="51A88819" w:rsidR="0003053D" w:rsidRPr="00386D6E" w:rsidRDefault="003F35E7" w:rsidP="0003053D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szCs w:val="24"/>
        </w:rPr>
        <w:t>*</w:t>
      </w:r>
      <w:r w:rsidR="0003053D" w:rsidRPr="00386D6E">
        <w:rPr>
          <w:rFonts w:ascii="Times New Roman" w:hAnsi="Times New Roman" w:cs="Times New Roman"/>
          <w:szCs w:val="24"/>
        </w:rPr>
        <w:t xml:space="preserve">Problem: </w:t>
      </w:r>
      <w:r w:rsidR="002946C5" w:rsidRPr="00386D6E">
        <w:rPr>
          <w:rFonts w:ascii="Times New Roman" w:hAnsi="Times New Roman" w:cs="Times New Roman"/>
          <w:szCs w:val="24"/>
        </w:rPr>
        <w:t>Modify existing pages</w:t>
      </w:r>
      <w:r w:rsidR="007D2242" w:rsidRPr="00386D6E">
        <w:rPr>
          <w:rFonts w:ascii="Times New Roman" w:hAnsi="Times New Roman" w:cs="Times New Roman"/>
          <w:szCs w:val="24"/>
        </w:rPr>
        <w:t xml:space="preserve"> for </w:t>
      </w:r>
      <w:proofErr w:type="spellStart"/>
      <w:r w:rsidR="007D2242" w:rsidRPr="00386D6E">
        <w:rPr>
          <w:rFonts w:ascii="Times New Roman" w:hAnsi="Times New Roman" w:cs="Times New Roman"/>
          <w:szCs w:val="24"/>
        </w:rPr>
        <w:t>JavaJam</w:t>
      </w:r>
      <w:proofErr w:type="spellEnd"/>
      <w:r w:rsidR="007D2242" w:rsidRPr="00386D6E">
        <w:rPr>
          <w:rFonts w:ascii="Times New Roman" w:hAnsi="Times New Roman" w:cs="Times New Roman"/>
          <w:szCs w:val="24"/>
        </w:rPr>
        <w:t xml:space="preserve"> Coffee House</w:t>
      </w:r>
      <w:r w:rsidR="002946C5" w:rsidRPr="00386D6E">
        <w:rPr>
          <w:rFonts w:ascii="Times New Roman" w:hAnsi="Times New Roman" w:cs="Times New Roman"/>
          <w:szCs w:val="24"/>
        </w:rPr>
        <w:t xml:space="preserve"> </w:t>
      </w:r>
      <w:r w:rsidR="00C40B8B" w:rsidRPr="00386D6E">
        <w:rPr>
          <w:rFonts w:ascii="Times New Roman" w:hAnsi="Times New Roman" w:cs="Times New Roman"/>
          <w:szCs w:val="24"/>
        </w:rPr>
        <w:t xml:space="preserve">to </w:t>
      </w:r>
      <w:r w:rsidR="007D2242" w:rsidRPr="00386D6E">
        <w:rPr>
          <w:rFonts w:ascii="Times New Roman" w:eastAsia="Times New Roman" w:hAnsi="Times New Roman" w:cs="Times New Roman"/>
          <w:szCs w:val="24"/>
        </w:rPr>
        <w:t>display in mobile devices using a single-column layout and modify the desktop style for the home, menu and music pages</w:t>
      </w:r>
      <w:r w:rsidR="00047005" w:rsidRPr="00386D6E">
        <w:rPr>
          <w:rFonts w:ascii="Times New Roman" w:hAnsi="Times New Roman" w:cs="Times New Roman"/>
          <w:szCs w:val="24"/>
        </w:rPr>
        <w:t xml:space="preserve"> </w:t>
      </w:r>
      <w:r w:rsidR="0003053D" w:rsidRPr="00386D6E">
        <w:rPr>
          <w:rFonts w:ascii="Times New Roman" w:hAnsi="Times New Roman" w:cs="Times New Roman"/>
          <w:szCs w:val="24"/>
        </w:rPr>
        <w:t>according to the description on p.</w:t>
      </w:r>
      <w:r w:rsidR="00C40B8B" w:rsidRPr="00386D6E">
        <w:rPr>
          <w:rFonts w:ascii="Times New Roman" w:hAnsi="Times New Roman" w:cs="Times New Roman"/>
          <w:szCs w:val="24"/>
        </w:rPr>
        <w:t xml:space="preserve"> </w:t>
      </w:r>
      <w:r w:rsidR="007D2242" w:rsidRPr="00386D6E">
        <w:rPr>
          <w:rFonts w:ascii="Times New Roman" w:hAnsi="Times New Roman" w:cs="Times New Roman"/>
          <w:szCs w:val="24"/>
        </w:rPr>
        <w:t>359</w:t>
      </w:r>
      <w:r w:rsidR="00904B43" w:rsidRPr="00386D6E">
        <w:rPr>
          <w:rFonts w:ascii="Times New Roman" w:hAnsi="Times New Roman" w:cs="Times New Roman"/>
          <w:szCs w:val="24"/>
        </w:rPr>
        <w:t>-</w:t>
      </w:r>
      <w:r w:rsidR="007D2242" w:rsidRPr="00386D6E">
        <w:rPr>
          <w:rFonts w:ascii="Times New Roman" w:hAnsi="Times New Roman" w:cs="Times New Roman"/>
          <w:szCs w:val="24"/>
        </w:rPr>
        <w:t>360.</w:t>
      </w:r>
    </w:p>
    <w:p w14:paraId="505DEB21" w14:textId="5BF558CC" w:rsidR="00D5411E" w:rsidRPr="00386D6E" w:rsidRDefault="00386D6E" w:rsidP="00386D6E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386D6E">
        <w:rPr>
          <w:rFonts w:ascii="Times New Roman" w:hAnsi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2781568" behindDoc="0" locked="0" layoutInCell="1" allowOverlap="1" wp14:anchorId="2F9C5F40" wp14:editId="357D7843">
                <wp:simplePos x="0" y="0"/>
                <wp:positionH relativeFrom="leftMargin">
                  <wp:posOffset>5671820</wp:posOffset>
                </wp:positionH>
                <wp:positionV relativeFrom="paragraph">
                  <wp:posOffset>5026388</wp:posOffset>
                </wp:positionV>
                <wp:extent cx="488950" cy="247650"/>
                <wp:effectExtent l="0" t="0" r="2540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950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81A03FD" w14:textId="18368909" w:rsidR="00386D6E" w:rsidRPr="00AF3464" w:rsidRDefault="00386D6E" w:rsidP="00386D6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2-2</w:t>
                            </w:r>
                          </w:p>
                          <w:p w14:paraId="3917C253" w14:textId="77777777" w:rsidR="00386D6E" w:rsidRDefault="00386D6E" w:rsidP="00386D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9C5F40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446.6pt;margin-top:395.8pt;width:38.5pt;height:19.5pt;z-index:25278156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" fillcolor="window" strokecolor="red" strokeweight=".5pt">
                <v:textbox>
                  <w:txbxContent>
                    <w:p w14:paraId="181A03FD" w14:textId="18368909" w:rsidR="00386D6E" w:rsidRPr="00AF3464" w:rsidRDefault="00386D6E" w:rsidP="00386D6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2-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</w:p>
                    <w:p w14:paraId="3917C253" w14:textId="77777777" w:rsidR="00386D6E" w:rsidRDefault="00386D6E" w:rsidP="00386D6E"/>
                  </w:txbxContent>
                </v:textbox>
                <w10:wrap anchorx="margin"/>
              </v:shape>
            </w:pict>
          </mc:Fallback>
        </mc:AlternateContent>
      </w:r>
      <w:r w:rsidRPr="00386D6E">
        <w:rPr>
          <w:rFonts w:ascii="Times New Roman" w:hAnsi="Times New Roman" w:cs="Times New Roman"/>
          <w:noProof/>
          <w:sz w:val="18"/>
          <w:szCs w:val="24"/>
        </w:rPr>
        <mc:AlternateContent>
          <mc:Choice Requires="wps">
            <w:drawing>
              <wp:anchor distT="0" distB="0" distL="114300" distR="114300" simplePos="0" relativeHeight="251996160" behindDoc="0" locked="0" layoutInCell="1" allowOverlap="1" wp14:anchorId="7944955D" wp14:editId="59734563">
                <wp:simplePos x="0" y="0"/>
                <wp:positionH relativeFrom="leftMargin">
                  <wp:posOffset>5291365</wp:posOffset>
                </wp:positionH>
                <wp:positionV relativeFrom="paragraph">
                  <wp:posOffset>883467</wp:posOffset>
                </wp:positionV>
                <wp:extent cx="488950" cy="247650"/>
                <wp:effectExtent l="0" t="0" r="25400" b="19050"/>
                <wp:wrapNone/>
                <wp:docPr id="254" name="Text Box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950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54A0B5E" w14:textId="07E08CFD" w:rsidR="00127A10" w:rsidRPr="00AF3464" w:rsidRDefault="00127A10" w:rsidP="000410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2-1</w:t>
                            </w:r>
                          </w:p>
                          <w:p w14:paraId="24A2D5BD" w14:textId="77777777" w:rsidR="00127A10" w:rsidRDefault="00127A10" w:rsidP="00A8514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4955D" id="Text Box 254" o:spid="_x0000_s1027" type="#_x0000_t202" style="position:absolute;margin-left:416.65pt;margin-top:69.55pt;width:38.5pt;height:19.5pt;z-index:25199616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" fillcolor="window" strokecolor="red" strokeweight=".5pt">
                <v:textbox>
                  <w:txbxContent>
                    <w:p w14:paraId="254A0B5E" w14:textId="07E08CFD" w:rsidR="00127A10" w:rsidRPr="00AF3464" w:rsidRDefault="00127A10" w:rsidP="0004100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2-1</w:t>
                      </w:r>
                    </w:p>
                    <w:p w14:paraId="24A2D5BD" w14:textId="77777777" w:rsidR="00127A10" w:rsidRDefault="00127A10" w:rsidP="00A85143"/>
                  </w:txbxContent>
                </v:textbox>
                <w10:wrap anchorx="margin"/>
              </v:shape>
            </w:pict>
          </mc:Fallback>
        </mc:AlternateContent>
      </w:r>
      <w:r w:rsidR="0003053D" w:rsidRPr="00386D6E">
        <w:rPr>
          <w:rFonts w:ascii="Times New Roman" w:hAnsi="Times New Roman" w:cs="Times New Roman"/>
          <w:szCs w:val="24"/>
        </w:rPr>
        <w:t>********************************************************</w:t>
      </w:r>
      <w:r w:rsidR="00C40B8B" w:rsidRPr="00386D6E">
        <w:rPr>
          <w:rFonts w:ascii="Times New Roman" w:hAnsi="Times New Roman" w:cs="Times New Roman"/>
          <w:szCs w:val="24"/>
        </w:rPr>
        <w:t>************</w:t>
      </w:r>
      <w:r w:rsidR="0003053D" w:rsidRPr="00386D6E">
        <w:rPr>
          <w:rFonts w:ascii="Times New Roman" w:hAnsi="Times New Roman" w:cs="Times New Roman"/>
          <w:szCs w:val="24"/>
        </w:rPr>
        <w:t>****</w:t>
      </w:r>
      <w:r w:rsidR="0004100E" w:rsidRPr="00386D6E">
        <w:rPr>
          <w:rFonts w:ascii="Times New Roman" w:hAnsi="Times New Roman" w:cs="Times New Roman"/>
          <w:szCs w:val="24"/>
        </w:rPr>
        <w:t>**</w:t>
      </w:r>
      <w:r w:rsidR="0003053D" w:rsidRPr="00386D6E">
        <w:rPr>
          <w:rFonts w:ascii="Times New Roman" w:hAnsi="Times New Roman" w:cs="Times New Roman"/>
          <w:szCs w:val="24"/>
        </w:rPr>
        <w:t>--</w:t>
      </w:r>
      <w:r w:rsidR="0004100E" w:rsidRPr="00386D6E">
        <w:rPr>
          <w:rFonts w:ascii="Times New Roman" w:hAnsi="Times New Roman" w:cs="Times New Roman"/>
          <w:szCs w:val="24"/>
        </w:rPr>
        <w:t>&gt;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136"/>
      </w:tblGrid>
      <w:tr w:rsidR="00C20AC7" w:rsidRPr="005843F2" w14:paraId="5CFFFD37" w14:textId="77777777" w:rsidTr="0079577C">
        <w:tc>
          <w:tcPr>
            <w:tcW w:w="7136" w:type="dxa"/>
            <w:tcBorders>
              <w:top w:val="nil"/>
              <w:left w:val="nil"/>
              <w:bottom w:val="nil"/>
              <w:right w:val="nil"/>
            </w:tcBorders>
          </w:tcPr>
          <w:p w14:paraId="0E3310DF" w14:textId="0142E5D2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!DOCTYPE html&gt;</w:t>
            </w:r>
          </w:p>
          <w:p w14:paraId="581AFE12" w14:textId="2A17B19B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lt;html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lang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en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"&gt;</w:t>
            </w:r>
          </w:p>
          <w:p w14:paraId="1E91E82F" w14:textId="385AF11B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head&gt;</w:t>
            </w:r>
          </w:p>
          <w:p w14:paraId="5E851F46" w14:textId="4B26E968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title&g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Coffee House&lt;/title&gt;</w:t>
            </w:r>
          </w:p>
          <w:p w14:paraId="340DB638" w14:textId="3AE6123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lt;link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="javajam.css"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rel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stylesheet"&gt;</w:t>
            </w:r>
          </w:p>
          <w:p w14:paraId="0D144A81" w14:textId="25956D4A" w:rsidR="0004100E" w:rsidRPr="00386D6E" w:rsidRDefault="00386D6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noProof/>
                <w:sz w:val="18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819008" behindDoc="0" locked="0" layoutInCell="1" allowOverlap="1" wp14:anchorId="5B8E76F7" wp14:editId="3639D483">
                      <wp:simplePos x="0" y="0"/>
                      <wp:positionH relativeFrom="margin">
                        <wp:posOffset>-57694</wp:posOffset>
                      </wp:positionH>
                      <wp:positionV relativeFrom="paragraph">
                        <wp:posOffset>101328</wp:posOffset>
                      </wp:positionV>
                      <wp:extent cx="3962400" cy="174171"/>
                      <wp:effectExtent l="0" t="0" r="19050" b="16510"/>
                      <wp:wrapNone/>
                      <wp:docPr id="111" name="Rectangle: Rounded Corners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62400" cy="174171"/>
                              </a:xfrm>
                              <a:prstGeom prst="round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E3B59BD" id="Rectangle: Rounded Corners 111" o:spid="_x0000_s1026" style="position:absolute;margin-left:-4.55pt;margin-top:8pt;width:312pt;height:13.7pt;z-index:251819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" filled="f" strokecolor="red" strokeweight="1pt">
                      <v:stroke joinstyle="miter"/>
                      <w10:wrap anchorx="margin"/>
                    </v:roundrect>
                  </w:pict>
                </mc:Fallback>
              </mc:AlternateContent>
            </w:r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&lt;meta charset="utf-8"&gt;</w:t>
            </w:r>
          </w:p>
          <w:p w14:paraId="5E7AE744" w14:textId="47D2D712" w:rsidR="0004100E" w:rsidRPr="00386D6E" w:rsidRDefault="00386D6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noProof/>
                <w:sz w:val="18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334080" behindDoc="0" locked="0" layoutInCell="1" allowOverlap="1" wp14:anchorId="38B9473F" wp14:editId="639A6E7E">
                      <wp:simplePos x="0" y="0"/>
                      <wp:positionH relativeFrom="column">
                        <wp:posOffset>3910149</wp:posOffset>
                      </wp:positionH>
                      <wp:positionV relativeFrom="paragraph">
                        <wp:posOffset>48169</wp:posOffset>
                      </wp:positionV>
                      <wp:extent cx="408214" cy="55064"/>
                      <wp:effectExtent l="38100" t="19050" r="11430" b="78740"/>
                      <wp:wrapNone/>
                      <wp:docPr id="117" name="Straight Arrow Connector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8214" cy="55064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99B803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17" o:spid="_x0000_s1026" type="#_x0000_t32" style="position:absolute;margin-left:307.9pt;margin-top:3.8pt;width:32.15pt;height:4.35pt;flip:x;z-index:25233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" strokecolor="windowText" strokeweight=".5pt">
                      <v:stroke endarrow="block" joinstyle="miter"/>
                    </v:shape>
                  </w:pict>
                </mc:Fallback>
              </mc:AlternateContent>
            </w:r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&lt;meta name="viewport" content="width=device-width, initial-scale=1.0"&gt;</w:t>
            </w:r>
          </w:p>
          <w:p w14:paraId="2C070295" w14:textId="7348E796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head&gt;</w:t>
            </w:r>
          </w:p>
          <w:p w14:paraId="23FAD0AB" w14:textId="33282C12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body&gt;</w:t>
            </w:r>
          </w:p>
          <w:p w14:paraId="6823EEFC" w14:textId="2FB45628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div id="wrapper"&gt;</w:t>
            </w:r>
          </w:p>
          <w:p w14:paraId="45942299" w14:textId="10FB0CE5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header&gt;</w:t>
            </w:r>
          </w:p>
          <w:p w14:paraId="5F001462" w14:textId="2C2B1232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h1&g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Coffee House&lt;/h1&gt;</w:t>
            </w:r>
          </w:p>
          <w:p w14:paraId="211AD469" w14:textId="606035C3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header&gt;</w:t>
            </w:r>
          </w:p>
          <w:p w14:paraId="1D538DB3" w14:textId="709FF3A9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nav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</w:p>
          <w:p w14:paraId="296FBF6E" w14:textId="42A749ED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ul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</w:p>
          <w:p w14:paraId="3F0FA9AA" w14:textId="5BACBF33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     &lt;li&gt;&lt;a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index.html"&gt;Home&lt;/a&gt;&lt;/li&gt;</w:t>
            </w:r>
          </w:p>
          <w:p w14:paraId="56ECBC44" w14:textId="2B85901D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     &lt;li&gt;&lt;a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menu.html"&gt;Menu&lt;/a&gt;&lt;/li&gt;</w:t>
            </w:r>
          </w:p>
          <w:p w14:paraId="52FF70EB" w14:textId="5B871AF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     &lt;li&gt;&lt;a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music.html"&gt;Music&lt;/a&gt;&lt;/li&gt;</w:t>
            </w:r>
          </w:p>
          <w:p w14:paraId="2C9BB6A6" w14:textId="1EFB7955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 xml:space="preserve">  &lt;li&gt;&lt;a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jobs.html"&gt;Jobs&lt;/a&gt;&lt;/li&gt;</w:t>
            </w:r>
          </w:p>
          <w:p w14:paraId="6CBAB886" w14:textId="3C898CB1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ul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 xml:space="preserve">  </w:t>
            </w:r>
          </w:p>
          <w:p w14:paraId="5245CBB0" w14:textId="3E111714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nav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</w:p>
          <w:p w14:paraId="5AA40510" w14:textId="29A96E84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main&gt;</w:t>
            </w:r>
          </w:p>
          <w:p w14:paraId="616326C1" w14:textId="6A6D2720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div id="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eroroad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"&gt;&lt;/div&gt;</w:t>
            </w:r>
          </w:p>
          <w:p w14:paraId="33D2A231" w14:textId="3C95D60B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lt;h2&gt;Follow the Winding Road to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h2&gt;</w:t>
            </w:r>
          </w:p>
          <w:p w14:paraId="32A4F0BE" w14:textId="48D0FBC8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lt;p&gt;We're a little out of the way, but take a drive down Garrett Bay Road to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today! Indulge in our locally roasted free-trade</w:t>
            </w:r>
          </w:p>
          <w:p w14:paraId="7CB472AD" w14:textId="7E6D6B35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proofErr w:type="gram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coffee</w:t>
            </w:r>
            <w:proofErr w:type="gram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and home-made pastries. You'll feel right at home at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!&lt;/p&gt;</w:t>
            </w:r>
          </w:p>
          <w:p w14:paraId="31A045E5" w14:textId="12AB24A4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h3&g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Coffee House features:&lt;/h3&gt;</w:t>
            </w:r>
          </w:p>
          <w:p w14:paraId="6CA61D28" w14:textId="48921BDF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ul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</w:p>
          <w:p w14:paraId="3BB985DC" w14:textId="67525976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>&lt;li&gt;Specialty Coffee and Tea&lt;/li&gt;</w:t>
            </w:r>
          </w:p>
          <w:p w14:paraId="57512C5A" w14:textId="15A52BBB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>&lt;li&gt;Bagels, Muffins, and Gluten-free Pastries&lt;/li&gt;</w:t>
            </w:r>
          </w:p>
          <w:p w14:paraId="601F53F5" w14:textId="65AB7526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>&lt;li&gt;Organic Salads&lt;/li&gt;</w:t>
            </w:r>
          </w:p>
          <w:p w14:paraId="2CE4C0FC" w14:textId="60750E1C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>&lt;li&gt;Music and Poetry Readings&lt;/li&gt;</w:t>
            </w:r>
          </w:p>
          <w:p w14:paraId="5ECC5B5C" w14:textId="38188248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ab/>
              <w:t>&lt;li&gt;Open Mic Night&lt;/li&gt;</w:t>
            </w:r>
          </w:p>
          <w:p w14:paraId="60D9D420" w14:textId="2E950D28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ul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</w:p>
          <w:p w14:paraId="1FABCB8F" w14:textId="57D5ED83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div&gt;</w:t>
            </w:r>
          </w:p>
          <w:p w14:paraId="1CACF110" w14:textId="3D50B325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12010 Garrett Bay Road&l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br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</w:p>
          <w:p w14:paraId="31A8AA8F" w14:textId="63DA9045" w:rsidR="0004100E" w:rsidRPr="00386D6E" w:rsidRDefault="00386D6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noProof/>
                <w:sz w:val="18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033024" behindDoc="0" locked="0" layoutInCell="1" allowOverlap="1" wp14:anchorId="755C29A6" wp14:editId="368DCDDC">
                      <wp:simplePos x="0" y="0"/>
                      <wp:positionH relativeFrom="margin">
                        <wp:posOffset>-68580</wp:posOffset>
                      </wp:positionH>
                      <wp:positionV relativeFrom="paragraph">
                        <wp:posOffset>135528</wp:posOffset>
                      </wp:positionV>
                      <wp:extent cx="4343400" cy="108858"/>
                      <wp:effectExtent l="0" t="0" r="19050" b="24765"/>
                      <wp:wrapNone/>
                      <wp:docPr id="54" name="Rectangle: Rounded Corners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43400" cy="108858"/>
                              </a:xfrm>
                              <a:prstGeom prst="round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B35429B" id="Rectangle: Rounded Corners 54" o:spid="_x0000_s1026" style="position:absolute;margin-left:-5.4pt;margin-top:10.65pt;width:342pt;height:8.55pt;z-index:252033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" filled="f" strokecolor="red" strokeweight="1pt">
                      <v:stroke joinstyle="miter"/>
                      <w10:wrap anchorx="margin"/>
                    </v:roundrect>
                  </w:pict>
                </mc:Fallback>
              </mc:AlternateContent>
            </w:r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Ellison Bay, WI 54210&lt;</w:t>
            </w:r>
            <w:proofErr w:type="spellStart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br</w:t>
            </w:r>
            <w:proofErr w:type="spellEnd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</w:p>
          <w:p w14:paraId="2EA40F2F" w14:textId="52DDA03A" w:rsidR="0004100E" w:rsidRPr="00386D6E" w:rsidRDefault="00386D6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782592" behindDoc="0" locked="0" layoutInCell="1" allowOverlap="1" wp14:anchorId="795D4540" wp14:editId="7DD40ADC">
                      <wp:simplePos x="0" y="0"/>
                      <wp:positionH relativeFrom="column">
                        <wp:posOffset>4294505</wp:posOffset>
                      </wp:positionH>
                      <wp:positionV relativeFrom="paragraph">
                        <wp:posOffset>4173</wp:posOffset>
                      </wp:positionV>
                      <wp:extent cx="407670" cy="54610"/>
                      <wp:effectExtent l="38100" t="19050" r="11430" b="78740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7670" cy="5461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A6CBDE" id="Straight Arrow Connector 16" o:spid="_x0000_s1026" type="#_x0000_t32" style="position:absolute;margin-left:338.15pt;margin-top:.35pt;width:32.1pt;height:4.3pt;flip:x;z-index:25278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" strokecolor="windowText" strokeweight=".5pt">
                      <v:stroke endarrow="block" joinstyle="miter"/>
                    </v:shape>
                  </w:pict>
                </mc:Fallback>
              </mc:AlternateContent>
            </w:r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lt;a id="mobile" </w:t>
            </w:r>
            <w:proofErr w:type="spellStart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="tel:888-555-5555"&gt;888-555-5555&lt;/a&gt; &lt;span id="desktop"&gt;888-555-5555&lt;/span&gt;&lt;</w:t>
            </w:r>
            <w:proofErr w:type="spellStart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br</w:t>
            </w:r>
            <w:proofErr w:type="spellEnd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&gt;&lt;</w:t>
            </w:r>
            <w:proofErr w:type="spellStart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br</w:t>
            </w:r>
            <w:proofErr w:type="spellEnd"/>
            <w:r w:rsidR="0004100E" w:rsidRPr="00386D6E">
              <w:rPr>
                <w:rFonts w:ascii="Times New Roman" w:hAnsi="Times New Roman" w:cs="Times New Roman"/>
                <w:sz w:val="18"/>
                <w:szCs w:val="24"/>
              </w:rPr>
              <w:t>&gt;</w:t>
            </w:r>
          </w:p>
          <w:p w14:paraId="66E752BE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div&gt;</w:t>
            </w:r>
          </w:p>
          <w:p w14:paraId="535E269A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main&gt;</w:t>
            </w:r>
          </w:p>
          <w:p w14:paraId="5DFBCB25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footer&gt;</w:t>
            </w:r>
          </w:p>
          <w:p w14:paraId="1FAD252F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Copyright &amp;copy; 2018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JavaJam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 Coffee House&lt;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br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 xml:space="preserve">&gt;&lt;a </w:t>
            </w:r>
            <w:proofErr w:type="spellStart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href</w:t>
            </w:r>
            <w:proofErr w:type="spellEnd"/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="mailto:trishia@banes.com"&gt;</w:t>
            </w:r>
          </w:p>
          <w:p w14:paraId="50782E47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trishia@banes.com&lt;/a&gt;</w:t>
            </w:r>
          </w:p>
          <w:p w14:paraId="27D2F371" w14:textId="12127A64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footer&gt;</w:t>
            </w:r>
          </w:p>
          <w:p w14:paraId="62D1FDE8" w14:textId="77777777" w:rsidR="0004100E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div&gt;</w:t>
            </w:r>
          </w:p>
          <w:p w14:paraId="7AECBE10" w14:textId="24410C99" w:rsidR="00C20AC7" w:rsidRPr="00386D6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24"/>
              </w:rPr>
            </w:pP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body&gt;</w:t>
            </w:r>
            <w:r w:rsidR="00386D6E">
              <w:rPr>
                <w:rFonts w:ascii="Times New Roman" w:hAnsi="Times New Roman" w:cs="Times New Roman"/>
                <w:sz w:val="18"/>
                <w:szCs w:val="24"/>
              </w:rPr>
              <w:t xml:space="preserve"> </w:t>
            </w:r>
            <w:r w:rsidRPr="00386D6E">
              <w:rPr>
                <w:rFonts w:ascii="Times New Roman" w:hAnsi="Times New Roman" w:cs="Times New Roman"/>
                <w:sz w:val="18"/>
                <w:szCs w:val="24"/>
              </w:rPr>
              <w:t>&lt;/html&gt;</w:t>
            </w:r>
          </w:p>
          <w:p w14:paraId="59190F70" w14:textId="77777777" w:rsidR="0004100E" w:rsidRDefault="0004100E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1316F5" w14:textId="0EA13273" w:rsidR="00B5440F" w:rsidRPr="005843F2" w:rsidRDefault="00B5440F" w:rsidP="00386D6E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D0C241" w14:textId="77777777" w:rsidR="00B5440F" w:rsidRDefault="00B5440F" w:rsidP="00A654AA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ED38A50" w14:textId="77777777" w:rsidR="00B5440F" w:rsidRDefault="00B5440F" w:rsidP="00A654AA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5E7B627" w14:textId="6E503FB1" w:rsidR="00B5440F" w:rsidRDefault="00B5440F" w:rsidP="00A654AA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B16E6CC" w14:textId="55897F07" w:rsidR="00B5440F" w:rsidRPr="00596E81" w:rsidRDefault="007763FD" w:rsidP="00596E8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2783616" behindDoc="0" locked="0" layoutInCell="1" allowOverlap="1" wp14:anchorId="16DB0B8F" wp14:editId="376B8B26">
                <wp:simplePos x="0" y="0"/>
                <wp:positionH relativeFrom="column">
                  <wp:posOffset>1247908</wp:posOffset>
                </wp:positionH>
                <wp:positionV relativeFrom="paragraph">
                  <wp:posOffset>5459539</wp:posOffset>
                </wp:positionV>
                <wp:extent cx="403920" cy="24120"/>
                <wp:effectExtent l="38100" t="38100" r="53340" b="5270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40392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E653FC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97.1pt;margin-top:428.7pt;width:34.15pt;height:4.35pt;z-index:25278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">
                <v:imagedata r:id="rId14" o:title=""/>
              </v:shape>
            </w:pict>
          </mc:Fallback>
        </mc:AlternateContent>
      </w:r>
      <w:r w:rsidR="00386D6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5072" behindDoc="0" locked="0" layoutInCell="1" allowOverlap="1" wp14:anchorId="19E24435" wp14:editId="1822E8EC">
                <wp:simplePos x="0" y="0"/>
                <wp:positionH relativeFrom="column">
                  <wp:posOffset>5382986</wp:posOffset>
                </wp:positionH>
                <wp:positionV relativeFrom="paragraph">
                  <wp:posOffset>3943078</wp:posOffset>
                </wp:positionV>
                <wp:extent cx="485775" cy="265430"/>
                <wp:effectExtent l="0" t="0" r="28575" b="2032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654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433E86A" w14:textId="1710A8B6" w:rsidR="00127A10" w:rsidRPr="00AF3464" w:rsidRDefault="00127A10" w:rsidP="0004100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2-2</w:t>
                            </w:r>
                          </w:p>
                          <w:p w14:paraId="6667FFED" w14:textId="77777777" w:rsidR="00127A10" w:rsidRDefault="00127A10" w:rsidP="0079577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24435" id="Text Box 55" o:spid="_x0000_s1028" type="#_x0000_t202" style="position:absolute;left:0;text-align:left;margin-left:423.85pt;margin-top:310.5pt;width:38.25pt;height:20.9pt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" fillcolor="window" strokecolor="red" strokeweight=".5pt">
                <v:textbox>
                  <w:txbxContent>
                    <w:p w14:paraId="5433E86A" w14:textId="1710A8B6" w:rsidR="00127A10" w:rsidRPr="00AF3464" w:rsidRDefault="00127A10" w:rsidP="0004100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2-2</w:t>
                      </w:r>
                    </w:p>
                    <w:p w14:paraId="6667FFED" w14:textId="77777777" w:rsidR="00127A10" w:rsidRDefault="00127A10" w:rsidP="0079577C"/>
                  </w:txbxContent>
                </v:textbox>
              </v:shape>
            </w:pict>
          </mc:Fallback>
        </mc:AlternateContent>
      </w:r>
      <w:r w:rsidR="00386D6E" w:rsidRPr="005843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9168" behindDoc="0" locked="0" layoutInCell="1" allowOverlap="1" wp14:anchorId="68980D79" wp14:editId="7B1458DA">
                <wp:simplePos x="0" y="0"/>
                <wp:positionH relativeFrom="margin">
                  <wp:posOffset>4327979</wp:posOffset>
                </wp:positionH>
                <wp:positionV relativeFrom="paragraph">
                  <wp:posOffset>3951786</wp:posOffset>
                </wp:positionV>
                <wp:extent cx="1054100" cy="51435"/>
                <wp:effectExtent l="0" t="57150" r="12700" b="43815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54100" cy="5143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DF381" id="Straight Arrow Connector 57" o:spid="_x0000_s1026" type="#_x0000_t32" style="position:absolute;margin-left:340.8pt;margin-top:311.15pt;width:83pt;height:4.05pt;flip:x y;z-index:252039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 w:rsidR="009B417D" w:rsidRPr="005843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15680" behindDoc="0" locked="0" layoutInCell="1" allowOverlap="1" wp14:anchorId="2B2F0BBB" wp14:editId="378DBAD4">
                <wp:simplePos x="0" y="0"/>
                <wp:positionH relativeFrom="margin">
                  <wp:posOffset>3670299</wp:posOffset>
                </wp:positionH>
                <wp:positionV relativeFrom="paragraph">
                  <wp:posOffset>2574290</wp:posOffset>
                </wp:positionV>
                <wp:extent cx="800100" cy="45719"/>
                <wp:effectExtent l="38100" t="38100" r="19050" b="88265"/>
                <wp:wrapNone/>
                <wp:docPr id="287" name="Straight Arrow Connector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45719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2B4E0C5" id="Straight Arrow Connector 287" o:spid="_x0000_s1026" type="#_x0000_t32" style="position:absolute;margin-left:289pt;margin-top:202.7pt;width:63pt;height:3.6pt;flip:x;z-index:25261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 w:rsidR="009B41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13632" behindDoc="0" locked="0" layoutInCell="1" allowOverlap="1" wp14:anchorId="2675A526" wp14:editId="363E0798">
                <wp:simplePos x="0" y="0"/>
                <wp:positionH relativeFrom="column">
                  <wp:posOffset>4478655</wp:posOffset>
                </wp:positionH>
                <wp:positionV relativeFrom="paragraph">
                  <wp:posOffset>2446655</wp:posOffset>
                </wp:positionV>
                <wp:extent cx="485775" cy="260350"/>
                <wp:effectExtent l="0" t="0" r="28575" b="25400"/>
                <wp:wrapNone/>
                <wp:docPr id="286" name="Text Box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60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F487491" w14:textId="6B788488" w:rsidR="00127A10" w:rsidRPr="00AF3464" w:rsidRDefault="00127A10" w:rsidP="00C57A2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2-1</w:t>
                            </w:r>
                          </w:p>
                          <w:p w14:paraId="09ACB239" w14:textId="77777777" w:rsidR="00127A10" w:rsidRDefault="00127A10" w:rsidP="00C57A2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675A526" id="Text Box 286" o:spid="_x0000_s1028" type="#_x0000_t202" style="position:absolute;left:0;text-align:left;margin-left:352.65pt;margin-top:192.65pt;width:38.25pt;height:20.5pt;z-index:25261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" fillcolor="window" strokecolor="red" strokeweight=".5pt">
                <v:textbox>
                  <w:txbxContent>
                    <w:p w14:paraId="2F487491" w14:textId="6B788488" w:rsidR="00127A10" w:rsidRPr="00AF3464" w:rsidRDefault="00127A10" w:rsidP="00C57A2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2-1</w:t>
                      </w:r>
                    </w:p>
                    <w:p w14:paraId="09ACB239" w14:textId="77777777" w:rsidR="00127A10" w:rsidRDefault="00127A10" w:rsidP="00C57A2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9B417D" w:rsidRPr="005843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11584" behindDoc="0" locked="0" layoutInCell="1" allowOverlap="1" wp14:anchorId="779256D3" wp14:editId="3E622640">
                <wp:simplePos x="0" y="0"/>
                <wp:positionH relativeFrom="margin">
                  <wp:posOffset>1853777</wp:posOffset>
                </wp:positionH>
                <wp:positionV relativeFrom="paragraph">
                  <wp:posOffset>3813810</wp:posOffset>
                </wp:positionV>
                <wp:extent cx="363643" cy="112819"/>
                <wp:effectExtent l="0" t="0" r="55880" b="78105"/>
                <wp:wrapNone/>
                <wp:docPr id="285" name="Straight Arrow Connector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3643" cy="112819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AFFED2C" id="Straight Arrow Connector 285" o:spid="_x0000_s1026" type="#_x0000_t32" style="position:absolute;margin-left:145.95pt;margin-top:300.3pt;width:28.65pt;height:8.9pt;z-index:25261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 w:rsidR="009B41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05440" behindDoc="0" locked="0" layoutInCell="1" allowOverlap="1" wp14:anchorId="437D8897" wp14:editId="499ABA25">
                <wp:simplePos x="0" y="0"/>
                <wp:positionH relativeFrom="column">
                  <wp:posOffset>1362498</wp:posOffset>
                </wp:positionH>
                <wp:positionV relativeFrom="paragraph">
                  <wp:posOffset>3679190</wp:posOffset>
                </wp:positionV>
                <wp:extent cx="485775" cy="260350"/>
                <wp:effectExtent l="0" t="0" r="28575" b="25400"/>
                <wp:wrapNone/>
                <wp:docPr id="280" name="Text Box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60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3DA450B" w14:textId="77777777" w:rsidR="00127A10" w:rsidRPr="00AF3464" w:rsidRDefault="00127A10" w:rsidP="009B417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2-2</w:t>
                            </w:r>
                          </w:p>
                          <w:p w14:paraId="0797709F" w14:textId="77777777" w:rsidR="00127A10" w:rsidRDefault="00127A10" w:rsidP="009B41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37D8897" id="Text Box 280" o:spid="_x0000_s1029" type="#_x0000_t202" style="position:absolute;left:0;text-align:left;margin-left:107.3pt;margin-top:289.7pt;width:38.25pt;height:20.5pt;z-index:25260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" fillcolor="window" strokecolor="red" strokeweight=".5pt">
                <v:textbox>
                  <w:txbxContent>
                    <w:p w14:paraId="23DA450B" w14:textId="77777777" w:rsidR="00127A10" w:rsidRPr="00AF3464" w:rsidRDefault="00127A10" w:rsidP="009B417D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2-2</w:t>
                      </w:r>
                    </w:p>
                    <w:p w14:paraId="0797709F" w14:textId="77777777" w:rsidR="00127A10" w:rsidRDefault="00127A10" w:rsidP="009B417D"/>
                  </w:txbxContent>
                </v:textbox>
              </v:shape>
            </w:pict>
          </mc:Fallback>
        </mc:AlternateContent>
      </w:r>
      <w:r w:rsidR="009B417D" w:rsidRPr="005843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09536" behindDoc="0" locked="0" layoutInCell="1" allowOverlap="1" wp14:anchorId="5C90203E" wp14:editId="3586CAE3">
                <wp:simplePos x="0" y="0"/>
                <wp:positionH relativeFrom="margin">
                  <wp:posOffset>702732</wp:posOffset>
                </wp:positionH>
                <wp:positionV relativeFrom="paragraph">
                  <wp:posOffset>3928534</wp:posOffset>
                </wp:positionV>
                <wp:extent cx="660400" cy="114512"/>
                <wp:effectExtent l="38100" t="0" r="25400" b="76200"/>
                <wp:wrapNone/>
                <wp:docPr id="284" name="Straight Arrow Connector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0400" cy="114512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37E9F98" id="Straight Arrow Connector 284" o:spid="_x0000_s1026" type="#_x0000_t32" style="position:absolute;margin-left:55.35pt;margin-top:309.35pt;width:52pt;height:9pt;flip:x;z-index:25260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 w:rsidR="009B41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07488" behindDoc="0" locked="0" layoutInCell="1" allowOverlap="1" wp14:anchorId="61771A46" wp14:editId="543D37EF">
                <wp:simplePos x="0" y="0"/>
                <wp:positionH relativeFrom="margin">
                  <wp:posOffset>298580</wp:posOffset>
                </wp:positionH>
                <wp:positionV relativeFrom="paragraph">
                  <wp:posOffset>4012163</wp:posOffset>
                </wp:positionV>
                <wp:extent cx="388153" cy="63448"/>
                <wp:effectExtent l="0" t="0" r="12065" b="13335"/>
                <wp:wrapNone/>
                <wp:docPr id="281" name="Rectangle: Rounded Corners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153" cy="63448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663B8A16" id="Rectangle: Rounded Corners 281" o:spid="_x0000_s1026" style="position:absolute;margin-left:23.5pt;margin-top:315.9pt;width:30.55pt;height:5pt;z-index:25260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" filled="f" strokecolor="red" strokeweight="1pt">
                <v:stroke joinstyle="miter"/>
                <w10:wrap anchorx="margin"/>
              </v:roundrect>
            </w:pict>
          </mc:Fallback>
        </mc:AlternateContent>
      </w:r>
      <w:r w:rsidR="00174F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03392" behindDoc="0" locked="0" layoutInCell="1" allowOverlap="1" wp14:anchorId="01DE1B7B" wp14:editId="74F4B788">
                <wp:simplePos x="0" y="0"/>
                <wp:positionH relativeFrom="margin">
                  <wp:posOffset>2231882</wp:posOffset>
                </wp:positionH>
                <wp:positionV relativeFrom="paragraph">
                  <wp:posOffset>3892731</wp:posOffset>
                </wp:positionV>
                <wp:extent cx="2082049" cy="63021"/>
                <wp:effectExtent l="0" t="0" r="13970" b="13335"/>
                <wp:wrapNone/>
                <wp:docPr id="279" name="Rectangle: Rounded Corners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2049" cy="63021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002899ED" id="Rectangle: Rounded Corners 279" o:spid="_x0000_s1026" style="position:absolute;margin-left:175.75pt;margin-top:306.5pt;width:163.95pt;height:4.95pt;z-index:25260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" filled="f" strokecolor="red" strokeweight="1pt">
                <v:stroke joinstyle="miter"/>
                <w10:wrap anchorx="margin"/>
              </v:roundrect>
            </w:pict>
          </mc:Fallback>
        </mc:AlternateContent>
      </w:r>
      <w:r w:rsidR="00174F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01344" behindDoc="0" locked="0" layoutInCell="1" allowOverlap="1" wp14:anchorId="1183CC8E" wp14:editId="5E100D91">
                <wp:simplePos x="0" y="0"/>
                <wp:positionH relativeFrom="margin">
                  <wp:posOffset>2228150</wp:posOffset>
                </wp:positionH>
                <wp:positionV relativeFrom="paragraph">
                  <wp:posOffset>2590177</wp:posOffset>
                </wp:positionV>
                <wp:extent cx="1432910" cy="59301"/>
                <wp:effectExtent l="0" t="0" r="15240" b="17145"/>
                <wp:wrapNone/>
                <wp:docPr id="278" name="Rectangle: Rounded Corners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910" cy="59301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4EFDC630" id="Rectangle: Rounded Corners 278" o:spid="_x0000_s1026" style="position:absolute;margin-left:175.45pt;margin-top:203.95pt;width:112.85pt;height:4.65pt;z-index:25260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" filled="f" strokecolor="red" strokeweight="1pt">
                <v:stroke joinstyle="miter"/>
                <w10:wrap anchorx="margin"/>
              </v:roundrect>
            </w:pict>
          </mc:Fallback>
        </mc:AlternateContent>
      </w:r>
      <w:r w:rsidR="00E30795" w:rsidRPr="005843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D3C238" wp14:editId="2CA86233">
            <wp:extent cx="3130550" cy="1956594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 index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373" cy="195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6E81">
        <w:rPr>
          <w:noProof/>
        </w:rPr>
        <w:drawing>
          <wp:inline distT="0" distB="0" distL="0" distR="0" wp14:anchorId="742C4964" wp14:editId="37A15774">
            <wp:extent cx="2343150" cy="1955380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195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6E81">
        <w:rPr>
          <w:noProof/>
        </w:rPr>
        <w:drawing>
          <wp:inline distT="0" distB="0" distL="0" distR="0" wp14:anchorId="0155FF05" wp14:editId="2EC3802F">
            <wp:extent cx="1885398" cy="2248535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88025" cy="2251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5F01" w:rsidRPr="005843F2">
        <w:rPr>
          <w:rFonts w:ascii="Times New Roman" w:hAnsi="Times New Roman" w:cs="Times New Roman"/>
          <w:noProof/>
        </w:rPr>
        <w:drawing>
          <wp:inline distT="0" distB="0" distL="0" distR="0" wp14:anchorId="3B8A9C42" wp14:editId="2287F1C8">
            <wp:extent cx="3595430" cy="2247144"/>
            <wp:effectExtent l="0" t="0" r="508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 index cod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430" cy="224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5F01" w:rsidRPr="005843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330432" wp14:editId="6B57E435">
            <wp:extent cx="3679385" cy="2299616"/>
            <wp:effectExtent l="0" t="0" r="0" b="571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ndex validat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9385" cy="229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25A1C" w14:textId="77777777" w:rsidR="00B5440F" w:rsidRPr="005843F2" w:rsidRDefault="00B5440F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0D1591" w14:textId="77777777" w:rsidR="00B5440F" w:rsidRDefault="00B5440F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852B8C" w14:textId="77777777" w:rsidR="00B5440F" w:rsidRDefault="00B5440F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507110" w14:textId="6F8170D1" w:rsidR="00B5440F" w:rsidRDefault="00B5440F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8F266F" w14:textId="1CC26E0E" w:rsidR="00596E81" w:rsidRDefault="00596E81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0F78D9" w14:textId="77777777" w:rsidR="00FD16A8" w:rsidRDefault="00FD16A8" w:rsidP="00B5440F">
      <w:pPr>
        <w:pBdr>
          <w:bottom w:val="single" w:sz="6" w:space="0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36CABC" w14:textId="1B7A7B0A" w:rsidR="00A102E1" w:rsidRDefault="00FA0BBD" w:rsidP="0016547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A0BBD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TABLE 2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– Test Plan and Result</w:t>
      </w:r>
      <w:r w:rsidR="00703E2A">
        <w:rPr>
          <w:rFonts w:ascii="Times New Roman" w:eastAsia="Times New Roman" w:hAnsi="Times New Roman" w:cs="Times New Roman"/>
          <w:b/>
          <w:sz w:val="28"/>
          <w:szCs w:val="28"/>
        </w:rPr>
        <w:t>s</w:t>
      </w:r>
    </w:p>
    <w:p w14:paraId="3DFB469C" w14:textId="2EBDC17F" w:rsidR="00FA0BBD" w:rsidRPr="00A96CCA" w:rsidRDefault="00FA0BBD" w:rsidP="00FA0BB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5628" w:type="pct"/>
        <w:jc w:val="center"/>
        <w:tblLayout w:type="fixed"/>
        <w:tblLook w:val="04A0" w:firstRow="1" w:lastRow="0" w:firstColumn="1" w:lastColumn="0" w:noHBand="0" w:noVBand="1"/>
      </w:tblPr>
      <w:tblGrid>
        <w:gridCol w:w="883"/>
        <w:gridCol w:w="1092"/>
        <w:gridCol w:w="1915"/>
        <w:gridCol w:w="1955"/>
        <w:gridCol w:w="2341"/>
        <w:gridCol w:w="2338"/>
      </w:tblGrid>
      <w:tr w:rsidR="00253D59" w14:paraId="7C71BA36" w14:textId="042EDD73" w:rsidTr="00386D6E">
        <w:trPr>
          <w:trHeight w:val="308"/>
          <w:jc w:val="center"/>
        </w:trPr>
        <w:tc>
          <w:tcPr>
            <w:tcW w:w="419" w:type="pct"/>
          </w:tcPr>
          <w:p w14:paraId="1A616A58" w14:textId="7EBA1E9B" w:rsidR="00703E2A" w:rsidRPr="00764873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48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g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#/</w:t>
            </w:r>
            <w:r w:rsidRPr="007648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519" w:type="pct"/>
          </w:tcPr>
          <w:p w14:paraId="23AFDC6E" w14:textId="77777777" w:rsidR="00703E2A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48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st item</w:t>
            </w:r>
          </w:p>
          <w:p w14:paraId="26396F7D" w14:textId="4E942BEB" w:rsidR="00703E2A" w:rsidRPr="00764873" w:rsidRDefault="00703E2A" w:rsidP="00703E2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0" w:type="pct"/>
          </w:tcPr>
          <w:p w14:paraId="0476C6C3" w14:textId="546DB89A" w:rsidR="00703E2A" w:rsidRPr="00764873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alidation</w:t>
            </w:r>
          </w:p>
        </w:tc>
        <w:tc>
          <w:tcPr>
            <w:tcW w:w="929" w:type="pct"/>
          </w:tcPr>
          <w:p w14:paraId="2B896FAF" w14:textId="77777777" w:rsidR="00703E2A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solution</w:t>
            </w:r>
          </w:p>
          <w:p w14:paraId="1E56C6D2" w14:textId="77777777" w:rsidR="00703E2A" w:rsidRPr="00F51540" w:rsidRDefault="00703E2A" w:rsidP="00703E2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40">
              <w:rPr>
                <w:rFonts w:ascii="Times New Roman" w:eastAsia="Times New Roman" w:hAnsi="Times New Roman" w:cs="Times New Roman"/>
                <w:sz w:val="24"/>
                <w:szCs w:val="24"/>
              </w:rPr>
              <w:t>1200 x 800</w:t>
            </w:r>
          </w:p>
          <w:p w14:paraId="5BB3CABB" w14:textId="0DF06368" w:rsidR="00703E2A" w:rsidRPr="00764873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F51540">
              <w:rPr>
                <w:rFonts w:ascii="Times New Roman" w:eastAsia="Times New Roman" w:hAnsi="Times New Roman" w:cs="Times New Roman"/>
                <w:sz w:val="24"/>
                <w:szCs w:val="24"/>
              </w:rPr>
              <w:t>esktop</w:t>
            </w:r>
          </w:p>
        </w:tc>
        <w:tc>
          <w:tcPr>
            <w:tcW w:w="1112" w:type="pct"/>
          </w:tcPr>
          <w:p w14:paraId="20FD015F" w14:textId="77777777" w:rsidR="00703E2A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solution</w:t>
            </w:r>
          </w:p>
          <w:p w14:paraId="252A4A97" w14:textId="46E4BD29" w:rsidR="00703E2A" w:rsidRPr="00F51540" w:rsidRDefault="00703E2A" w:rsidP="00703E2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154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24 max </w:t>
            </w:r>
          </w:p>
          <w:p w14:paraId="03209F7A" w14:textId="06AA5456" w:rsidR="00703E2A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blet</w:t>
            </w:r>
          </w:p>
        </w:tc>
        <w:tc>
          <w:tcPr>
            <w:tcW w:w="1111" w:type="pct"/>
          </w:tcPr>
          <w:p w14:paraId="4352CCF7" w14:textId="77777777" w:rsidR="00703E2A" w:rsidRDefault="00703E2A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solution</w:t>
            </w:r>
          </w:p>
          <w:p w14:paraId="5A8DFC4E" w14:textId="409BD22E" w:rsidR="00703E2A" w:rsidRPr="00F51540" w:rsidRDefault="00703E2A" w:rsidP="00703E2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68 max</w:t>
            </w:r>
          </w:p>
          <w:p w14:paraId="14F24824" w14:textId="55DA4665" w:rsidR="00703E2A" w:rsidRDefault="00127A10" w:rsidP="00703E2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="00703E2A">
              <w:rPr>
                <w:rFonts w:ascii="Times New Roman" w:eastAsia="Times New Roman" w:hAnsi="Times New Roman" w:cs="Times New Roman"/>
                <w:sz w:val="24"/>
                <w:szCs w:val="24"/>
              </w:rPr>
              <w:t>obile</w:t>
            </w:r>
          </w:p>
        </w:tc>
      </w:tr>
      <w:tr w:rsidR="00253D59" w14:paraId="477C2BB7" w14:textId="2DC64BDF" w:rsidTr="00386D6E">
        <w:trPr>
          <w:trHeight w:val="300"/>
          <w:jc w:val="center"/>
        </w:trPr>
        <w:tc>
          <w:tcPr>
            <w:tcW w:w="419" w:type="pct"/>
          </w:tcPr>
          <w:p w14:paraId="32019D02" w14:textId="327F86C8" w:rsidR="00253D59" w:rsidRPr="000A20F7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    index</w:t>
            </w:r>
            <w:r w:rsidRPr="000A20F7">
              <w:rPr>
                <w:rFonts w:ascii="Times New Roman" w:eastAsia="Times New Roman" w:hAnsi="Times New Roman" w:cs="Times New Roman"/>
                <w:sz w:val="24"/>
                <w:szCs w:val="24"/>
              </w:rPr>
              <w:t>.html</w:t>
            </w:r>
          </w:p>
        </w:tc>
        <w:tc>
          <w:tcPr>
            <w:tcW w:w="519" w:type="pct"/>
          </w:tcPr>
          <w:p w14:paraId="2F967CC4" w14:textId="583E85EB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401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ome txt lin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&gt; home page</w:t>
            </w:r>
          </w:p>
          <w:p w14:paraId="6EB044EC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A47F21" w14:textId="06DD3112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401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nu txt lin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&gt; menu page</w:t>
            </w:r>
          </w:p>
          <w:p w14:paraId="43A6EBFD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FD0A9B" w14:textId="01A2D766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401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usic txt lin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&gt; music page</w:t>
            </w:r>
          </w:p>
          <w:p w14:paraId="402FA10D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59D08DE" w14:textId="74AFA240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401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Jobs txt lin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&gt; inactive link</w:t>
            </w:r>
          </w:p>
          <w:p w14:paraId="10F05907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F12514" w14:textId="7EF64C36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401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act E-mail txt lin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&gt; popup e-mail form</w:t>
            </w:r>
          </w:p>
        </w:tc>
        <w:tc>
          <w:tcPr>
            <w:tcW w:w="910" w:type="pct"/>
          </w:tcPr>
          <w:p w14:paraId="142F3EB2" w14:textId="19B436F6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rrect </w:t>
            </w:r>
            <w:r w:rsidRPr="00567EB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s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hyperlink r:id="rId20" w:history="1">
              <w:r w:rsidRPr="00567EB4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</w:rPr>
                <w:t>http://validator.w3.org</w:t>
              </w:r>
              <w:r w:rsidRPr="00844CE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/</w:t>
              </w:r>
            </w:hyperlink>
          </w:p>
          <w:p w14:paraId="5D6C14CF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8283173" w14:textId="24FCAABB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C2E9E7B" wp14:editId="59DDD15D">
                  <wp:extent cx="1222052" cy="763783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ndex validat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2052" cy="763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9" w:type="pct"/>
          </w:tcPr>
          <w:p w14:paraId="63A9E1F5" w14:textId="6C1DB610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ood display in </w:t>
            </w:r>
            <w:r w:rsidRPr="00B60504">
              <w:rPr>
                <w:rFonts w:ascii="Times New Roman" w:eastAsia="Times New Roman" w:hAnsi="Times New Roman" w:cs="Times New Roman"/>
                <w:sz w:val="24"/>
                <w:szCs w:val="24"/>
              </w:rPr>
              <w:t>Firefox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14:paraId="632C9C35" w14:textId="681331D3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36B5587" wp14:editId="330E940E">
                  <wp:extent cx="1107846" cy="692404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Screenshot index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846" cy="692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02325C" w14:textId="4DA21A39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ood display in </w:t>
            </w:r>
            <w:r w:rsidRPr="00B60504">
              <w:rPr>
                <w:rFonts w:ascii="Times New Roman" w:eastAsia="Times New Roman" w:hAnsi="Times New Roman" w:cs="Times New Roman"/>
                <w:sz w:val="24"/>
                <w:szCs w:val="24"/>
              </w:rPr>
              <w:t>Chrom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14:paraId="38FE0A08" w14:textId="151D380C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CFBD4FE" wp14:editId="1C100B3F">
                  <wp:extent cx="1141625" cy="713516"/>
                  <wp:effectExtent l="0" t="0" r="1905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Screenshot index chrome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1625" cy="713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2" w:type="pct"/>
          </w:tcPr>
          <w:p w14:paraId="77D7E621" w14:textId="7963A6ED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Good display in Firefox.</w:t>
            </w:r>
          </w:p>
          <w:p w14:paraId="7F07DC7D" w14:textId="21E74F08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1CFA140" wp14:editId="7F27DFF8">
                  <wp:extent cx="1339850" cy="2143760"/>
                  <wp:effectExtent l="0" t="0" r="0" b="8890"/>
                  <wp:docPr id="347" name="Picture 3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Screenshot index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0498" cy="2144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4ACB24" w14:textId="02600603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  <w:p w14:paraId="3274C283" w14:textId="724FC5C9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Good display in Chrome.</w:t>
            </w:r>
          </w:p>
          <w:p w14:paraId="38CE33DF" w14:textId="30A48450" w:rsidR="00253D59" w:rsidRDefault="00253D59" w:rsidP="00253D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B0D6F54" wp14:editId="4506685E">
                  <wp:extent cx="1310640" cy="819150"/>
                  <wp:effectExtent l="0" t="0" r="3810" b="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Screenshot index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0711" cy="819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1" w:type="pct"/>
          </w:tcPr>
          <w:p w14:paraId="4424D902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Good display in Firefox.</w:t>
            </w:r>
          </w:p>
          <w:p w14:paraId="54A608C1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5422385" wp14:editId="26FC4426">
                  <wp:extent cx="1340498" cy="837811"/>
                  <wp:effectExtent l="0" t="0" r="0" b="635"/>
                  <wp:docPr id="348" name="Picture 3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Screenshot index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0498" cy="8378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AAA497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  <w:p w14:paraId="2D78EB7B" w14:textId="77777777" w:rsidR="00253D59" w:rsidRDefault="00253D59" w:rsidP="00253D59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Good display in Chrome.</w:t>
            </w:r>
          </w:p>
          <w:p w14:paraId="2B5965BB" w14:textId="12EE9120" w:rsidR="00253D59" w:rsidRDefault="00253D59" w:rsidP="00253D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84002C5" wp14:editId="2344AC3B">
                  <wp:extent cx="1310710" cy="819194"/>
                  <wp:effectExtent l="0" t="0" r="3810" b="0"/>
                  <wp:docPr id="349" name="Picture 3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Screenshot index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0710" cy="819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2B7B" w14:paraId="25511451" w14:textId="77777777" w:rsidTr="00386D6E">
        <w:trPr>
          <w:trHeight w:val="1761"/>
          <w:jc w:val="center"/>
        </w:trPr>
        <w:tc>
          <w:tcPr>
            <w:tcW w:w="419" w:type="pct"/>
          </w:tcPr>
          <w:p w14:paraId="662AF2E8" w14:textId="1224F7AE" w:rsidR="009A2B7B" w:rsidRPr="00C114EC" w:rsidRDefault="00386D6E" w:rsidP="009A2B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</w:t>
            </w:r>
            <w:r w:rsidR="009A2B7B">
              <w:rPr>
                <w:rFonts w:ascii="Times New Roman" w:eastAsia="Times New Roman" w:hAnsi="Times New Roman" w:cs="Times New Roman"/>
                <w:sz w:val="24"/>
                <w:szCs w:val="24"/>
              </w:rPr>
              <w:t>avajam.css</w:t>
            </w:r>
          </w:p>
        </w:tc>
        <w:tc>
          <w:tcPr>
            <w:tcW w:w="519" w:type="pct"/>
          </w:tcPr>
          <w:p w14:paraId="18B59ADB" w14:textId="05753799" w:rsidR="009A2B7B" w:rsidRPr="00A2401F" w:rsidRDefault="009A2B7B" w:rsidP="009A2B7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tylesheet</w:t>
            </w:r>
          </w:p>
        </w:tc>
        <w:tc>
          <w:tcPr>
            <w:tcW w:w="910" w:type="pct"/>
          </w:tcPr>
          <w:p w14:paraId="5124A94D" w14:textId="5C4CC464" w:rsidR="009A2B7B" w:rsidRDefault="009A2B7B" w:rsidP="009A2B7B">
            <w:pPr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rrect </w:t>
            </w:r>
            <w:r w:rsidRPr="00567EB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s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hyperlink r:id="rId28" w:history="1">
              <w:r w:rsidRPr="00567EB4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</w:rPr>
                <w:t>http://validator.w3.org</w:t>
              </w:r>
              <w:r w:rsidRPr="00844CE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/</w:t>
              </w:r>
            </w:hyperlink>
          </w:p>
          <w:p w14:paraId="081709B9" w14:textId="77777777" w:rsidR="00582273" w:rsidRDefault="00582273" w:rsidP="009A2B7B">
            <w:pPr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F6A7B9" w14:textId="238D453E" w:rsidR="009A2B7B" w:rsidRDefault="009A2B7B" w:rsidP="00605E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DA6179D" wp14:editId="23995CE8">
                  <wp:extent cx="1274600" cy="796625"/>
                  <wp:effectExtent l="0" t="0" r="1905" b="3810"/>
                  <wp:docPr id="282" name="Picture 2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ndex validate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4600" cy="796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7FC1EC" w14:textId="77777777" w:rsidR="009A2B7B" w:rsidRDefault="009A2B7B" w:rsidP="009A2B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027E9B" w14:textId="77777777" w:rsidR="009A2B7B" w:rsidRDefault="009A2B7B" w:rsidP="009A2B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</w:tcPr>
          <w:p w14:paraId="1CBFB8E2" w14:textId="5B3A5DE6" w:rsidR="009A2B7B" w:rsidRDefault="00605E73" w:rsidP="001F2E8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9312674" wp14:editId="13C9E669">
                  <wp:extent cx="1142999" cy="723900"/>
                  <wp:effectExtent l="0" t="0" r="635" b="0"/>
                  <wp:docPr id="362" name="Picture 3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379" cy="732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2" w:type="pct"/>
          </w:tcPr>
          <w:p w14:paraId="02246EE7" w14:textId="77777777" w:rsidR="009A2B7B" w:rsidRDefault="009A2B7B" w:rsidP="009A2B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1" w:type="pct"/>
          </w:tcPr>
          <w:p w14:paraId="4ABF3B41" w14:textId="77777777" w:rsidR="009A2B7B" w:rsidRDefault="009A2B7B" w:rsidP="009A2B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9BF23C8" w14:textId="44CC98C8" w:rsidR="006A654F" w:rsidRDefault="006A654F" w:rsidP="003F285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CCA649" w14:textId="56DDBC4E" w:rsidR="006A654F" w:rsidRDefault="006A654F" w:rsidP="006A654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38DDC66" w14:textId="77777777" w:rsidR="005B182D" w:rsidRPr="00A96CCA" w:rsidRDefault="005B182D" w:rsidP="006A654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5B182D" w:rsidRPr="00A96CCA" w:rsidSect="00D806D0">
      <w:footerReference w:type="default" r:id="rId31"/>
      <w:footerReference w:type="first" r:id="rId32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ED7020" w14:textId="77777777" w:rsidR="008B5909" w:rsidRDefault="008B5909">
      <w:pPr>
        <w:spacing w:after="0" w:line="240" w:lineRule="auto"/>
      </w:pPr>
      <w:r>
        <w:separator/>
      </w:r>
    </w:p>
  </w:endnote>
  <w:endnote w:type="continuationSeparator" w:id="0">
    <w:p w14:paraId="2F47BAB6" w14:textId="77777777" w:rsidR="008B5909" w:rsidRDefault="008B59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D58115" w14:textId="7EAD4B6E" w:rsidR="00127A10" w:rsidRDefault="00386D6E">
    <w:pPr>
      <w:pStyle w:val="Footer"/>
    </w:pPr>
    <w:r>
      <w:t>Joe Smith</w:t>
    </w:r>
    <w:r w:rsidR="00127A10">
      <w:ptab w:relativeTo="margin" w:alignment="center" w:leader="none"/>
    </w:r>
    <w:r w:rsidR="00127A10">
      <w:t>F1</w:t>
    </w:r>
    <w:r>
      <w:t>9</w:t>
    </w:r>
    <w:r w:rsidR="00127A10">
      <w:t xml:space="preserve"> CMPS 218 OL</w:t>
    </w:r>
    <w:r w:rsidR="00127A10">
      <w:ptab w:relativeTo="margin" w:alignment="right" w:leader="none"/>
    </w:r>
    <w:r w:rsidR="00127A10">
      <w:fldChar w:fldCharType="begin"/>
    </w:r>
    <w:r w:rsidR="00127A10">
      <w:instrText xml:space="preserve"> PAGE   \* MERGEFORMAT </w:instrText>
    </w:r>
    <w:r w:rsidR="00127A10">
      <w:fldChar w:fldCharType="separate"/>
    </w:r>
    <w:r w:rsidR="007763FD">
      <w:rPr>
        <w:noProof/>
      </w:rPr>
      <w:t>4</w:t>
    </w:r>
    <w:r w:rsidR="00127A10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556C50" w14:textId="77777777" w:rsidR="00127A10" w:rsidRDefault="00127A10" w:rsidP="00C91D7A">
    <w:pPr>
      <w:pStyle w:val="Footer"/>
    </w:pPr>
    <w:r>
      <w:t>Jozef Goetz</w:t>
    </w:r>
    <w:r>
      <w:tab/>
      <w:t xml:space="preserve">F’15 CMPS 218    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54291932" w14:textId="77777777" w:rsidR="00127A10" w:rsidRDefault="00127A1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83CF8B" w14:textId="77777777" w:rsidR="008B5909" w:rsidRDefault="008B5909">
      <w:pPr>
        <w:spacing w:after="0" w:line="240" w:lineRule="auto"/>
      </w:pPr>
      <w:r>
        <w:separator/>
      </w:r>
    </w:p>
  </w:footnote>
  <w:footnote w:type="continuationSeparator" w:id="0">
    <w:p w14:paraId="59B36CF2" w14:textId="77777777" w:rsidR="008B5909" w:rsidRDefault="008B59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1C7DD6"/>
    <w:multiLevelType w:val="hybridMultilevel"/>
    <w:tmpl w:val="4BDED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573DE"/>
    <w:multiLevelType w:val="hybridMultilevel"/>
    <w:tmpl w:val="FBF46748"/>
    <w:lvl w:ilvl="0" w:tplc="E1F65F3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84A63"/>
    <w:multiLevelType w:val="hybridMultilevel"/>
    <w:tmpl w:val="DC240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E71234"/>
    <w:multiLevelType w:val="hybridMultilevel"/>
    <w:tmpl w:val="A57E3D3E"/>
    <w:lvl w:ilvl="0" w:tplc="AD40DB7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A0AA7"/>
    <w:multiLevelType w:val="hybridMultilevel"/>
    <w:tmpl w:val="03120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3A570F"/>
    <w:multiLevelType w:val="hybridMultilevel"/>
    <w:tmpl w:val="4B1E4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C71A23"/>
    <w:multiLevelType w:val="hybridMultilevel"/>
    <w:tmpl w:val="0AE8E05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73C81"/>
    <w:multiLevelType w:val="hybridMultilevel"/>
    <w:tmpl w:val="928C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172A66"/>
    <w:multiLevelType w:val="hybridMultilevel"/>
    <w:tmpl w:val="C8E20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E0B6B30"/>
    <w:multiLevelType w:val="hybridMultilevel"/>
    <w:tmpl w:val="9594F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7834AC"/>
    <w:multiLevelType w:val="hybridMultilevel"/>
    <w:tmpl w:val="CB004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0508F3"/>
    <w:multiLevelType w:val="hybridMultilevel"/>
    <w:tmpl w:val="39EA515C"/>
    <w:lvl w:ilvl="0" w:tplc="FF76E06C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2FC1012"/>
    <w:multiLevelType w:val="hybridMultilevel"/>
    <w:tmpl w:val="179CF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E82A67"/>
    <w:multiLevelType w:val="hybridMultilevel"/>
    <w:tmpl w:val="B88A0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8B694B"/>
    <w:multiLevelType w:val="hybridMultilevel"/>
    <w:tmpl w:val="92A07452"/>
    <w:lvl w:ilvl="0" w:tplc="5EECFD0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6270E6"/>
    <w:multiLevelType w:val="hybridMultilevel"/>
    <w:tmpl w:val="D624DD16"/>
    <w:lvl w:ilvl="0" w:tplc="A1A0EA3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6D5AE4"/>
    <w:multiLevelType w:val="hybridMultilevel"/>
    <w:tmpl w:val="FD6A9852"/>
    <w:lvl w:ilvl="0" w:tplc="14DEDA0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967BF8"/>
    <w:multiLevelType w:val="hybridMultilevel"/>
    <w:tmpl w:val="85AA34E8"/>
    <w:lvl w:ilvl="0" w:tplc="DBB2B99E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7A709F9"/>
    <w:multiLevelType w:val="multilevel"/>
    <w:tmpl w:val="820685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7B234FC"/>
    <w:multiLevelType w:val="hybridMultilevel"/>
    <w:tmpl w:val="7A38368C"/>
    <w:lvl w:ilvl="0" w:tplc="A71C58D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6A653B"/>
    <w:multiLevelType w:val="hybridMultilevel"/>
    <w:tmpl w:val="1EC4BF3A"/>
    <w:lvl w:ilvl="0" w:tplc="F1B8E21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2"/>
  </w:num>
  <w:num w:numId="5">
    <w:abstractNumId w:val="0"/>
  </w:num>
  <w:num w:numId="6">
    <w:abstractNumId w:val="13"/>
  </w:num>
  <w:num w:numId="7">
    <w:abstractNumId w:val="12"/>
  </w:num>
  <w:num w:numId="8">
    <w:abstractNumId w:val="4"/>
  </w:num>
  <w:num w:numId="9">
    <w:abstractNumId w:val="19"/>
  </w:num>
  <w:num w:numId="10">
    <w:abstractNumId w:val="1"/>
  </w:num>
  <w:num w:numId="11">
    <w:abstractNumId w:val="18"/>
  </w:num>
  <w:num w:numId="12">
    <w:abstractNumId w:val="16"/>
  </w:num>
  <w:num w:numId="13">
    <w:abstractNumId w:val="17"/>
  </w:num>
  <w:num w:numId="14">
    <w:abstractNumId w:val="3"/>
  </w:num>
  <w:num w:numId="15">
    <w:abstractNumId w:val="14"/>
  </w:num>
  <w:num w:numId="16">
    <w:abstractNumId w:val="20"/>
  </w:num>
  <w:num w:numId="17">
    <w:abstractNumId w:val="7"/>
  </w:num>
  <w:num w:numId="18">
    <w:abstractNumId w:val="11"/>
  </w:num>
  <w:num w:numId="19">
    <w:abstractNumId w:val="15"/>
  </w:num>
  <w:num w:numId="20">
    <w:abstractNumId w:val="5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rK0BGIzCyNDUyUdpeDU4uLM/DyQApNaANbYr2EsAAAA"/>
  </w:docVars>
  <w:rsids>
    <w:rsidRoot w:val="00D806D0"/>
    <w:rsid w:val="00010063"/>
    <w:rsid w:val="00011528"/>
    <w:rsid w:val="000175D7"/>
    <w:rsid w:val="0003053D"/>
    <w:rsid w:val="0004100E"/>
    <w:rsid w:val="00043803"/>
    <w:rsid w:val="00047005"/>
    <w:rsid w:val="00083A34"/>
    <w:rsid w:val="00086375"/>
    <w:rsid w:val="00090820"/>
    <w:rsid w:val="0009575F"/>
    <w:rsid w:val="00097FAD"/>
    <w:rsid w:val="000A04B6"/>
    <w:rsid w:val="000A20F7"/>
    <w:rsid w:val="000A43ED"/>
    <w:rsid w:val="000C3CE1"/>
    <w:rsid w:val="000D1CF7"/>
    <w:rsid w:val="000D2589"/>
    <w:rsid w:val="000E4362"/>
    <w:rsid w:val="000E6F88"/>
    <w:rsid w:val="000E74A2"/>
    <w:rsid w:val="000F73A4"/>
    <w:rsid w:val="00111192"/>
    <w:rsid w:val="00120CF3"/>
    <w:rsid w:val="00127A10"/>
    <w:rsid w:val="00130C2D"/>
    <w:rsid w:val="00134DE6"/>
    <w:rsid w:val="00152A62"/>
    <w:rsid w:val="00161632"/>
    <w:rsid w:val="00165476"/>
    <w:rsid w:val="00174FD5"/>
    <w:rsid w:val="00181F67"/>
    <w:rsid w:val="001843C8"/>
    <w:rsid w:val="001857C4"/>
    <w:rsid w:val="0018617C"/>
    <w:rsid w:val="00195A23"/>
    <w:rsid w:val="001A3610"/>
    <w:rsid w:val="001A64D8"/>
    <w:rsid w:val="001B3446"/>
    <w:rsid w:val="001B370C"/>
    <w:rsid w:val="001D0EDD"/>
    <w:rsid w:val="001D2694"/>
    <w:rsid w:val="001E0EDA"/>
    <w:rsid w:val="001F2E83"/>
    <w:rsid w:val="00207FC8"/>
    <w:rsid w:val="002279B1"/>
    <w:rsid w:val="00232490"/>
    <w:rsid w:val="002327A9"/>
    <w:rsid w:val="00234615"/>
    <w:rsid w:val="002347BF"/>
    <w:rsid w:val="00244890"/>
    <w:rsid w:val="00250685"/>
    <w:rsid w:val="00250DCB"/>
    <w:rsid w:val="00252993"/>
    <w:rsid w:val="00253D59"/>
    <w:rsid w:val="002725E5"/>
    <w:rsid w:val="00274239"/>
    <w:rsid w:val="00280957"/>
    <w:rsid w:val="00281566"/>
    <w:rsid w:val="00287669"/>
    <w:rsid w:val="002946C5"/>
    <w:rsid w:val="002A171B"/>
    <w:rsid w:val="002A43DB"/>
    <w:rsid w:val="002B3234"/>
    <w:rsid w:val="002C0B32"/>
    <w:rsid w:val="002C2732"/>
    <w:rsid w:val="002D475D"/>
    <w:rsid w:val="002E2CDF"/>
    <w:rsid w:val="002F64D0"/>
    <w:rsid w:val="00306164"/>
    <w:rsid w:val="00307A69"/>
    <w:rsid w:val="00330DF3"/>
    <w:rsid w:val="00331053"/>
    <w:rsid w:val="003325F5"/>
    <w:rsid w:val="00386D6E"/>
    <w:rsid w:val="003B5C4A"/>
    <w:rsid w:val="003C7E30"/>
    <w:rsid w:val="003D24D5"/>
    <w:rsid w:val="003D34F1"/>
    <w:rsid w:val="003E2113"/>
    <w:rsid w:val="003E7A23"/>
    <w:rsid w:val="003F285A"/>
    <w:rsid w:val="003F35E7"/>
    <w:rsid w:val="003F431A"/>
    <w:rsid w:val="003F7FB3"/>
    <w:rsid w:val="00401610"/>
    <w:rsid w:val="00411FFD"/>
    <w:rsid w:val="004145A9"/>
    <w:rsid w:val="0041589C"/>
    <w:rsid w:val="004251A2"/>
    <w:rsid w:val="004449E6"/>
    <w:rsid w:val="00447C34"/>
    <w:rsid w:val="00455BED"/>
    <w:rsid w:val="00471E1A"/>
    <w:rsid w:val="00475F01"/>
    <w:rsid w:val="004A0970"/>
    <w:rsid w:val="004A0C0D"/>
    <w:rsid w:val="004B476F"/>
    <w:rsid w:val="004B662B"/>
    <w:rsid w:val="004C6C20"/>
    <w:rsid w:val="004E0FC6"/>
    <w:rsid w:val="004E33BD"/>
    <w:rsid w:val="004E6A6D"/>
    <w:rsid w:val="004E6DFB"/>
    <w:rsid w:val="004F642E"/>
    <w:rsid w:val="005103BB"/>
    <w:rsid w:val="00521B46"/>
    <w:rsid w:val="00567EB4"/>
    <w:rsid w:val="00574298"/>
    <w:rsid w:val="00581250"/>
    <w:rsid w:val="00582273"/>
    <w:rsid w:val="005843F2"/>
    <w:rsid w:val="00596E81"/>
    <w:rsid w:val="005A03D3"/>
    <w:rsid w:val="005A29A1"/>
    <w:rsid w:val="005B182D"/>
    <w:rsid w:val="005E031D"/>
    <w:rsid w:val="005E19BF"/>
    <w:rsid w:val="005E5478"/>
    <w:rsid w:val="00605E73"/>
    <w:rsid w:val="00607DC0"/>
    <w:rsid w:val="00621FF7"/>
    <w:rsid w:val="00630355"/>
    <w:rsid w:val="006313F4"/>
    <w:rsid w:val="00632417"/>
    <w:rsid w:val="006450DE"/>
    <w:rsid w:val="006532D7"/>
    <w:rsid w:val="00670D43"/>
    <w:rsid w:val="0067188E"/>
    <w:rsid w:val="0067636E"/>
    <w:rsid w:val="00692844"/>
    <w:rsid w:val="00694A24"/>
    <w:rsid w:val="006A5A26"/>
    <w:rsid w:val="006A654F"/>
    <w:rsid w:val="006B3E46"/>
    <w:rsid w:val="006D09C0"/>
    <w:rsid w:val="00703E2A"/>
    <w:rsid w:val="00705648"/>
    <w:rsid w:val="00710739"/>
    <w:rsid w:val="00732285"/>
    <w:rsid w:val="00734768"/>
    <w:rsid w:val="007408C5"/>
    <w:rsid w:val="00764873"/>
    <w:rsid w:val="00767BCF"/>
    <w:rsid w:val="00771B2B"/>
    <w:rsid w:val="007732EA"/>
    <w:rsid w:val="00774D84"/>
    <w:rsid w:val="007763FD"/>
    <w:rsid w:val="00786D22"/>
    <w:rsid w:val="00795042"/>
    <w:rsid w:val="0079510F"/>
    <w:rsid w:val="0079577C"/>
    <w:rsid w:val="007A112C"/>
    <w:rsid w:val="007A7E6E"/>
    <w:rsid w:val="007C770D"/>
    <w:rsid w:val="007D2242"/>
    <w:rsid w:val="007D4AC9"/>
    <w:rsid w:val="00803A86"/>
    <w:rsid w:val="00804DF3"/>
    <w:rsid w:val="00816438"/>
    <w:rsid w:val="00817117"/>
    <w:rsid w:val="00817281"/>
    <w:rsid w:val="00824767"/>
    <w:rsid w:val="00834738"/>
    <w:rsid w:val="00837EE6"/>
    <w:rsid w:val="008460EE"/>
    <w:rsid w:val="008547C5"/>
    <w:rsid w:val="00861DE4"/>
    <w:rsid w:val="00874DA9"/>
    <w:rsid w:val="00893D5F"/>
    <w:rsid w:val="008A1998"/>
    <w:rsid w:val="008A46B7"/>
    <w:rsid w:val="008A6B13"/>
    <w:rsid w:val="008A7666"/>
    <w:rsid w:val="008B5909"/>
    <w:rsid w:val="008C21D0"/>
    <w:rsid w:val="008C7970"/>
    <w:rsid w:val="008D34D6"/>
    <w:rsid w:val="008D720C"/>
    <w:rsid w:val="00904B43"/>
    <w:rsid w:val="00905470"/>
    <w:rsid w:val="00910392"/>
    <w:rsid w:val="00915269"/>
    <w:rsid w:val="00915D94"/>
    <w:rsid w:val="009334AD"/>
    <w:rsid w:val="009342E8"/>
    <w:rsid w:val="00934320"/>
    <w:rsid w:val="00940223"/>
    <w:rsid w:val="0094150C"/>
    <w:rsid w:val="009543DA"/>
    <w:rsid w:val="009578E2"/>
    <w:rsid w:val="00962886"/>
    <w:rsid w:val="00971B07"/>
    <w:rsid w:val="00997C40"/>
    <w:rsid w:val="009A2B7B"/>
    <w:rsid w:val="009B417D"/>
    <w:rsid w:val="009B57D2"/>
    <w:rsid w:val="009C06F3"/>
    <w:rsid w:val="009C3090"/>
    <w:rsid w:val="009C4B51"/>
    <w:rsid w:val="009F646A"/>
    <w:rsid w:val="00A1006E"/>
    <w:rsid w:val="00A102E1"/>
    <w:rsid w:val="00A2401F"/>
    <w:rsid w:val="00A34C89"/>
    <w:rsid w:val="00A4168D"/>
    <w:rsid w:val="00A526A0"/>
    <w:rsid w:val="00A615F0"/>
    <w:rsid w:val="00A654AA"/>
    <w:rsid w:val="00A72193"/>
    <w:rsid w:val="00A739EB"/>
    <w:rsid w:val="00A85143"/>
    <w:rsid w:val="00A9003B"/>
    <w:rsid w:val="00A95E32"/>
    <w:rsid w:val="00A96CCA"/>
    <w:rsid w:val="00AA3B05"/>
    <w:rsid w:val="00AA6A55"/>
    <w:rsid w:val="00AB4CB4"/>
    <w:rsid w:val="00AC597B"/>
    <w:rsid w:val="00AE2C9A"/>
    <w:rsid w:val="00AE46E6"/>
    <w:rsid w:val="00AE6A7B"/>
    <w:rsid w:val="00AF2783"/>
    <w:rsid w:val="00AF2FC9"/>
    <w:rsid w:val="00AF3464"/>
    <w:rsid w:val="00B02D9B"/>
    <w:rsid w:val="00B02E26"/>
    <w:rsid w:val="00B04474"/>
    <w:rsid w:val="00B11CFF"/>
    <w:rsid w:val="00B3054C"/>
    <w:rsid w:val="00B343E9"/>
    <w:rsid w:val="00B431AF"/>
    <w:rsid w:val="00B5440F"/>
    <w:rsid w:val="00B60504"/>
    <w:rsid w:val="00B7221B"/>
    <w:rsid w:val="00B858B0"/>
    <w:rsid w:val="00BB2C89"/>
    <w:rsid w:val="00BE2890"/>
    <w:rsid w:val="00BE2D3B"/>
    <w:rsid w:val="00BF3F43"/>
    <w:rsid w:val="00C03431"/>
    <w:rsid w:val="00C114EC"/>
    <w:rsid w:val="00C11A83"/>
    <w:rsid w:val="00C13878"/>
    <w:rsid w:val="00C160EA"/>
    <w:rsid w:val="00C160F1"/>
    <w:rsid w:val="00C20AC7"/>
    <w:rsid w:val="00C21DC4"/>
    <w:rsid w:val="00C40B8B"/>
    <w:rsid w:val="00C410F4"/>
    <w:rsid w:val="00C526B7"/>
    <w:rsid w:val="00C57A25"/>
    <w:rsid w:val="00C73CDC"/>
    <w:rsid w:val="00C807A4"/>
    <w:rsid w:val="00C8762F"/>
    <w:rsid w:val="00C91D7A"/>
    <w:rsid w:val="00C96301"/>
    <w:rsid w:val="00C96F6E"/>
    <w:rsid w:val="00CC2AA2"/>
    <w:rsid w:val="00CC3D70"/>
    <w:rsid w:val="00CD1309"/>
    <w:rsid w:val="00CD2C93"/>
    <w:rsid w:val="00CE29D4"/>
    <w:rsid w:val="00CF328F"/>
    <w:rsid w:val="00CF5F82"/>
    <w:rsid w:val="00D01995"/>
    <w:rsid w:val="00D0324A"/>
    <w:rsid w:val="00D349D2"/>
    <w:rsid w:val="00D52863"/>
    <w:rsid w:val="00D5411E"/>
    <w:rsid w:val="00D758D9"/>
    <w:rsid w:val="00D8031B"/>
    <w:rsid w:val="00D806D0"/>
    <w:rsid w:val="00D853B2"/>
    <w:rsid w:val="00D865E7"/>
    <w:rsid w:val="00D86B05"/>
    <w:rsid w:val="00D96679"/>
    <w:rsid w:val="00DA4688"/>
    <w:rsid w:val="00DB1E1F"/>
    <w:rsid w:val="00DB68C9"/>
    <w:rsid w:val="00DC12D3"/>
    <w:rsid w:val="00DD4304"/>
    <w:rsid w:val="00DE2C75"/>
    <w:rsid w:val="00DF137E"/>
    <w:rsid w:val="00E01C33"/>
    <w:rsid w:val="00E01F20"/>
    <w:rsid w:val="00E30795"/>
    <w:rsid w:val="00E35FF2"/>
    <w:rsid w:val="00E41087"/>
    <w:rsid w:val="00E47743"/>
    <w:rsid w:val="00E6491A"/>
    <w:rsid w:val="00E65202"/>
    <w:rsid w:val="00E72BC3"/>
    <w:rsid w:val="00E820D5"/>
    <w:rsid w:val="00E84B76"/>
    <w:rsid w:val="00E9061E"/>
    <w:rsid w:val="00E90F87"/>
    <w:rsid w:val="00E94596"/>
    <w:rsid w:val="00EA1559"/>
    <w:rsid w:val="00EB0AFD"/>
    <w:rsid w:val="00EB5F91"/>
    <w:rsid w:val="00EB6C62"/>
    <w:rsid w:val="00ED4330"/>
    <w:rsid w:val="00ED6EC4"/>
    <w:rsid w:val="00EE7879"/>
    <w:rsid w:val="00F24E65"/>
    <w:rsid w:val="00F25222"/>
    <w:rsid w:val="00F44DFB"/>
    <w:rsid w:val="00F51540"/>
    <w:rsid w:val="00F517BF"/>
    <w:rsid w:val="00F53A7F"/>
    <w:rsid w:val="00F573E3"/>
    <w:rsid w:val="00F578A9"/>
    <w:rsid w:val="00F845F1"/>
    <w:rsid w:val="00F97D42"/>
    <w:rsid w:val="00FA0BBD"/>
    <w:rsid w:val="00FB0DE4"/>
    <w:rsid w:val="00FC0B45"/>
    <w:rsid w:val="00FC24C2"/>
    <w:rsid w:val="00FD16A8"/>
    <w:rsid w:val="00FD5C1D"/>
    <w:rsid w:val="00FF0792"/>
    <w:rsid w:val="00FF442D"/>
    <w:rsid w:val="00FF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DE2AA2"/>
  <w15:chartTrackingRefBased/>
  <w15:docId w15:val="{494B5DCD-B76C-49E9-9713-FF41B4701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806D0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D806D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06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06D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725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5E5"/>
  </w:style>
  <w:style w:type="paragraph" w:styleId="ListParagraph">
    <w:name w:val="List Paragraph"/>
    <w:basedOn w:val="Normal"/>
    <w:uiPriority w:val="34"/>
    <w:qFormat/>
    <w:rsid w:val="00EA1559"/>
    <w:pPr>
      <w:ind w:left="720"/>
      <w:contextualSpacing/>
    </w:pPr>
  </w:style>
  <w:style w:type="table" w:styleId="TableGrid">
    <w:name w:val="Table Grid"/>
    <w:basedOn w:val="TableNormal"/>
    <w:uiPriority w:val="39"/>
    <w:rsid w:val="004145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67EB4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44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18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customXml" Target="ink/ink1.xm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://validator.w3.org/" TargetMode="Externa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image" Target="media/image10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hyperlink" Target="http://validator.w3.org/" TargetMode="External"/><Relationship Id="rId10" Type="http://schemas.openxmlformats.org/officeDocument/2006/relationships/diagramQuickStyle" Target="diagrams/quickStyle1.xml"/><Relationship Id="rId19" Type="http://schemas.openxmlformats.org/officeDocument/2006/relationships/image" Target="media/image6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1.emf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5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0D91ECD-7AD2-4B32-8F2E-E6311A61CC01}" type="doc">
      <dgm:prSet loTypeId="urn:microsoft.com/office/officeart/2005/8/layout/orgChart1" loCatId="hierarchy" qsTypeId="urn:microsoft.com/office/officeart/2005/8/quickstyle/simple5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A1029BF-C098-42FD-9862-E73E89FB7C37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JavaJam Coffee House Home Page</a:t>
          </a:r>
        </a:p>
      </dgm:t>
    </dgm:pt>
    <dgm:pt modelId="{3BE51A7B-8E67-45B6-B807-AC5163B7561D}" type="parTrans" cxnId="{60541147-97E8-49AD-B078-D8476318331C}">
      <dgm:prSet/>
      <dgm:spPr/>
      <dgm:t>
        <a:bodyPr/>
        <a:lstStyle/>
        <a:p>
          <a:endParaRPr lang="en-US"/>
        </a:p>
      </dgm:t>
    </dgm:pt>
    <dgm:pt modelId="{53681D12-F740-4F6D-B755-A3BE9AE8B2A9}" type="sibTrans" cxnId="{60541147-97E8-49AD-B078-D8476318331C}">
      <dgm:prSet/>
      <dgm:spPr/>
      <dgm:t>
        <a:bodyPr/>
        <a:lstStyle/>
        <a:p>
          <a:endParaRPr lang="en-US"/>
        </a:p>
      </dgm:t>
    </dgm:pt>
    <dgm:pt modelId="{3A5556C2-EB42-4A37-84F4-BBDC153E8ED1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Jobs</a:t>
          </a:r>
        </a:p>
      </dgm:t>
    </dgm:pt>
    <dgm:pt modelId="{FBD40D0B-70ED-4AB5-9AD0-A0E2C05C6FDF}" type="parTrans" cxnId="{925C2595-4C97-49DE-AD9D-C5176453840A}">
      <dgm:prSet/>
      <dgm:spPr>
        <a:ln>
          <a:solidFill>
            <a:schemeClr val="tx1"/>
          </a:solidFill>
        </a:ln>
      </dgm:spPr>
      <dgm:t>
        <a:bodyPr/>
        <a:lstStyle/>
        <a:p>
          <a:endParaRPr lang="en-US"/>
        </a:p>
      </dgm:t>
    </dgm:pt>
    <dgm:pt modelId="{FF3D7266-30CB-4718-AE89-BA51A5BDDD06}" type="sibTrans" cxnId="{925C2595-4C97-49DE-AD9D-C5176453840A}">
      <dgm:prSet/>
      <dgm:spPr/>
      <dgm:t>
        <a:bodyPr/>
        <a:lstStyle/>
        <a:p>
          <a:endParaRPr lang="en-US"/>
        </a:p>
      </dgm:t>
    </dgm:pt>
    <dgm:pt modelId="{B305E424-8F2B-4DF1-B359-41D3A8466901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Music</a:t>
          </a:r>
        </a:p>
      </dgm:t>
    </dgm:pt>
    <dgm:pt modelId="{4CF1FA72-2924-4745-BC8A-601237724184}" type="sibTrans" cxnId="{32214B6B-3868-465E-8FA3-39F2F47442AF}">
      <dgm:prSet/>
      <dgm:spPr/>
      <dgm:t>
        <a:bodyPr/>
        <a:lstStyle/>
        <a:p>
          <a:endParaRPr lang="en-US"/>
        </a:p>
      </dgm:t>
    </dgm:pt>
    <dgm:pt modelId="{D47A9426-1FAE-4FAD-A4F9-4B3DE62D6383}" type="parTrans" cxnId="{32214B6B-3868-465E-8FA3-39F2F47442AF}">
      <dgm:prSet/>
      <dgm:spPr/>
      <dgm:t>
        <a:bodyPr/>
        <a:lstStyle/>
        <a:p>
          <a:endParaRPr lang="en-US"/>
        </a:p>
      </dgm:t>
    </dgm:pt>
    <dgm:pt modelId="{84862DDE-07A1-45F6-8C33-4BA11F12118F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Menu</a:t>
          </a:r>
        </a:p>
      </dgm:t>
    </dgm:pt>
    <dgm:pt modelId="{F68E3FB8-2190-45F9-9135-32D201C91060}" type="sibTrans" cxnId="{88BAE279-B3C2-4513-88E4-67C6E79762E5}">
      <dgm:prSet/>
      <dgm:spPr/>
      <dgm:t>
        <a:bodyPr/>
        <a:lstStyle/>
        <a:p>
          <a:endParaRPr lang="en-US"/>
        </a:p>
      </dgm:t>
    </dgm:pt>
    <dgm:pt modelId="{3AF789AB-A717-4577-9814-D5C7FEB03184}" type="parTrans" cxnId="{88BAE279-B3C2-4513-88E4-67C6E79762E5}">
      <dgm:prSet/>
      <dgm:spPr>
        <a:ln>
          <a:solidFill>
            <a:schemeClr val="tx1"/>
          </a:solidFill>
        </a:ln>
      </dgm:spPr>
      <dgm:t>
        <a:bodyPr/>
        <a:lstStyle/>
        <a:p>
          <a:endParaRPr lang="en-US"/>
        </a:p>
      </dgm:t>
    </dgm:pt>
    <dgm:pt modelId="{48BCCFCB-4E75-45D1-A54F-23DBD46BC2D9}" type="pres">
      <dgm:prSet presAssocID="{D0D91ECD-7AD2-4B32-8F2E-E6311A61CC01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E9B3CFE4-6EB6-4C9A-B420-FF5256BB0221}" type="pres">
      <dgm:prSet presAssocID="{6A1029BF-C098-42FD-9862-E73E89FB7C37}" presName="hierRoot1" presStyleCnt="0">
        <dgm:presLayoutVars>
          <dgm:hierBranch val="init"/>
        </dgm:presLayoutVars>
      </dgm:prSet>
      <dgm:spPr/>
    </dgm:pt>
    <dgm:pt modelId="{F5CD9297-5C49-4620-A355-495603E095EF}" type="pres">
      <dgm:prSet presAssocID="{6A1029BF-C098-42FD-9862-E73E89FB7C37}" presName="rootComposite1" presStyleCnt="0"/>
      <dgm:spPr/>
    </dgm:pt>
    <dgm:pt modelId="{4569EABE-A996-45AD-8913-EBD52A9382BC}" type="pres">
      <dgm:prSet presAssocID="{6A1029BF-C098-42FD-9862-E73E89FB7C37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97388F4-500C-41AA-B3C5-B0B56AE9B39B}" type="pres">
      <dgm:prSet presAssocID="{6A1029BF-C098-42FD-9862-E73E89FB7C37}" presName="rootConnector1" presStyleLbl="node1" presStyleIdx="0" presStyleCnt="0"/>
      <dgm:spPr/>
      <dgm:t>
        <a:bodyPr/>
        <a:lstStyle/>
        <a:p>
          <a:endParaRPr lang="en-US"/>
        </a:p>
      </dgm:t>
    </dgm:pt>
    <dgm:pt modelId="{C54C70E3-1D0A-46F6-9ABE-3D34DA3C9220}" type="pres">
      <dgm:prSet presAssocID="{6A1029BF-C098-42FD-9862-E73E89FB7C37}" presName="hierChild2" presStyleCnt="0"/>
      <dgm:spPr/>
    </dgm:pt>
    <dgm:pt modelId="{488A45F6-8993-43CF-9FA6-EC52AFBAAAC4}" type="pres">
      <dgm:prSet presAssocID="{3AF789AB-A717-4577-9814-D5C7FEB03184}" presName="Name37" presStyleLbl="parChTrans1D2" presStyleIdx="0" presStyleCnt="3"/>
      <dgm:spPr/>
      <dgm:t>
        <a:bodyPr/>
        <a:lstStyle/>
        <a:p>
          <a:endParaRPr lang="en-US"/>
        </a:p>
      </dgm:t>
    </dgm:pt>
    <dgm:pt modelId="{8505A228-FF76-4041-A6B3-8C774F3F98E1}" type="pres">
      <dgm:prSet presAssocID="{84862DDE-07A1-45F6-8C33-4BA11F12118F}" presName="hierRoot2" presStyleCnt="0">
        <dgm:presLayoutVars>
          <dgm:hierBranch val="init"/>
        </dgm:presLayoutVars>
      </dgm:prSet>
      <dgm:spPr/>
    </dgm:pt>
    <dgm:pt modelId="{06C011C9-9843-48DB-89BC-AEB5B91563E7}" type="pres">
      <dgm:prSet presAssocID="{84862DDE-07A1-45F6-8C33-4BA11F12118F}" presName="rootComposite" presStyleCnt="0"/>
      <dgm:spPr/>
    </dgm:pt>
    <dgm:pt modelId="{5F1F18D0-7E7E-4C1B-9EDC-C792C68BC0D4}" type="pres">
      <dgm:prSet presAssocID="{84862DDE-07A1-45F6-8C33-4BA11F12118F}" presName="rootText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AF0209-42AD-47FF-BC64-858BE9AF382A}" type="pres">
      <dgm:prSet presAssocID="{84862DDE-07A1-45F6-8C33-4BA11F12118F}" presName="rootConnector" presStyleLbl="node2" presStyleIdx="0" presStyleCnt="3"/>
      <dgm:spPr/>
      <dgm:t>
        <a:bodyPr/>
        <a:lstStyle/>
        <a:p>
          <a:endParaRPr lang="en-US"/>
        </a:p>
      </dgm:t>
    </dgm:pt>
    <dgm:pt modelId="{6B4370E3-C5BC-4392-B57C-36C0E5306C10}" type="pres">
      <dgm:prSet presAssocID="{84862DDE-07A1-45F6-8C33-4BA11F12118F}" presName="hierChild4" presStyleCnt="0"/>
      <dgm:spPr/>
    </dgm:pt>
    <dgm:pt modelId="{DC491EB7-FF48-4E8C-9504-B16676E33FF9}" type="pres">
      <dgm:prSet presAssocID="{84862DDE-07A1-45F6-8C33-4BA11F12118F}" presName="hierChild5" presStyleCnt="0"/>
      <dgm:spPr/>
    </dgm:pt>
    <dgm:pt modelId="{0CA0CAF7-C4A1-43D2-ADA1-0F1227F479C5}" type="pres">
      <dgm:prSet presAssocID="{D47A9426-1FAE-4FAD-A4F9-4B3DE62D6383}" presName="Name37" presStyleLbl="parChTrans1D2" presStyleIdx="1" presStyleCnt="3"/>
      <dgm:spPr/>
      <dgm:t>
        <a:bodyPr/>
        <a:lstStyle/>
        <a:p>
          <a:endParaRPr lang="en-US"/>
        </a:p>
      </dgm:t>
    </dgm:pt>
    <dgm:pt modelId="{52622ADC-7E28-4269-AF44-A0A242393A2A}" type="pres">
      <dgm:prSet presAssocID="{B305E424-8F2B-4DF1-B359-41D3A8466901}" presName="hierRoot2" presStyleCnt="0">
        <dgm:presLayoutVars>
          <dgm:hierBranch val="init"/>
        </dgm:presLayoutVars>
      </dgm:prSet>
      <dgm:spPr/>
    </dgm:pt>
    <dgm:pt modelId="{CAF9D539-83D0-4CF0-A965-78DFBC3C368D}" type="pres">
      <dgm:prSet presAssocID="{B305E424-8F2B-4DF1-B359-41D3A8466901}" presName="rootComposite" presStyleCnt="0"/>
      <dgm:spPr/>
    </dgm:pt>
    <dgm:pt modelId="{EEE916B4-B30D-4704-835F-050927DB9661}" type="pres">
      <dgm:prSet presAssocID="{B305E424-8F2B-4DF1-B359-41D3A8466901}" presName="rootText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4459FFD-BD85-4818-BCB5-56701E480B73}" type="pres">
      <dgm:prSet presAssocID="{B305E424-8F2B-4DF1-B359-41D3A8466901}" presName="rootConnector" presStyleLbl="node2" presStyleIdx="1" presStyleCnt="3"/>
      <dgm:spPr/>
      <dgm:t>
        <a:bodyPr/>
        <a:lstStyle/>
        <a:p>
          <a:endParaRPr lang="en-US"/>
        </a:p>
      </dgm:t>
    </dgm:pt>
    <dgm:pt modelId="{32CFDA8D-3BA6-4256-8291-2A809D26040B}" type="pres">
      <dgm:prSet presAssocID="{B305E424-8F2B-4DF1-B359-41D3A8466901}" presName="hierChild4" presStyleCnt="0"/>
      <dgm:spPr/>
    </dgm:pt>
    <dgm:pt modelId="{EB84FC88-5D49-4C59-A889-5E69BAEC2A88}" type="pres">
      <dgm:prSet presAssocID="{B305E424-8F2B-4DF1-B359-41D3A8466901}" presName="hierChild5" presStyleCnt="0"/>
      <dgm:spPr/>
    </dgm:pt>
    <dgm:pt modelId="{644A05D5-11C2-420E-80B1-40A16682DECC}" type="pres">
      <dgm:prSet presAssocID="{FBD40D0B-70ED-4AB5-9AD0-A0E2C05C6FDF}" presName="Name37" presStyleLbl="parChTrans1D2" presStyleIdx="2" presStyleCnt="3"/>
      <dgm:spPr/>
      <dgm:t>
        <a:bodyPr/>
        <a:lstStyle/>
        <a:p>
          <a:endParaRPr lang="en-US"/>
        </a:p>
      </dgm:t>
    </dgm:pt>
    <dgm:pt modelId="{3E6EB6B3-161F-4694-82CA-7B6D418BC703}" type="pres">
      <dgm:prSet presAssocID="{3A5556C2-EB42-4A37-84F4-BBDC153E8ED1}" presName="hierRoot2" presStyleCnt="0">
        <dgm:presLayoutVars>
          <dgm:hierBranch val="init"/>
        </dgm:presLayoutVars>
      </dgm:prSet>
      <dgm:spPr/>
    </dgm:pt>
    <dgm:pt modelId="{525852EA-89A8-49A8-865D-A38437755B4D}" type="pres">
      <dgm:prSet presAssocID="{3A5556C2-EB42-4A37-84F4-BBDC153E8ED1}" presName="rootComposite" presStyleCnt="0"/>
      <dgm:spPr/>
    </dgm:pt>
    <dgm:pt modelId="{EFE3D14D-EF4E-4DC0-B0CF-9EC641F7F0CA}" type="pres">
      <dgm:prSet presAssocID="{3A5556C2-EB42-4A37-84F4-BBDC153E8ED1}" presName="rootText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CFCDCD1-7000-4607-818B-D6E62D6EB399}" type="pres">
      <dgm:prSet presAssocID="{3A5556C2-EB42-4A37-84F4-BBDC153E8ED1}" presName="rootConnector" presStyleLbl="node2" presStyleIdx="2" presStyleCnt="3"/>
      <dgm:spPr/>
      <dgm:t>
        <a:bodyPr/>
        <a:lstStyle/>
        <a:p>
          <a:endParaRPr lang="en-US"/>
        </a:p>
      </dgm:t>
    </dgm:pt>
    <dgm:pt modelId="{51C82B46-F8C9-4D18-BC7E-88F54EE8AB2F}" type="pres">
      <dgm:prSet presAssocID="{3A5556C2-EB42-4A37-84F4-BBDC153E8ED1}" presName="hierChild4" presStyleCnt="0"/>
      <dgm:spPr/>
    </dgm:pt>
    <dgm:pt modelId="{A1E1DE4C-8E20-47D5-BF25-E5E9E7ED64F0}" type="pres">
      <dgm:prSet presAssocID="{3A5556C2-EB42-4A37-84F4-BBDC153E8ED1}" presName="hierChild5" presStyleCnt="0"/>
      <dgm:spPr/>
    </dgm:pt>
    <dgm:pt modelId="{41ACC754-5C0A-432D-B7DE-B18CECCD20B8}" type="pres">
      <dgm:prSet presAssocID="{6A1029BF-C098-42FD-9862-E73E89FB7C37}" presName="hierChild3" presStyleCnt="0"/>
      <dgm:spPr/>
    </dgm:pt>
  </dgm:ptLst>
  <dgm:cxnLst>
    <dgm:cxn modelId="{C5CBBACD-17FC-4B1D-B11C-9B3A9BD916E7}" type="presOf" srcId="{B305E424-8F2B-4DF1-B359-41D3A8466901}" destId="{24459FFD-BD85-4818-BCB5-56701E480B73}" srcOrd="1" destOrd="0" presId="urn:microsoft.com/office/officeart/2005/8/layout/orgChart1"/>
    <dgm:cxn modelId="{E80A4F27-958C-4C43-B6B0-068A96C54E94}" type="presOf" srcId="{3A5556C2-EB42-4A37-84F4-BBDC153E8ED1}" destId="{0CFCDCD1-7000-4607-818B-D6E62D6EB399}" srcOrd="1" destOrd="0" presId="urn:microsoft.com/office/officeart/2005/8/layout/orgChart1"/>
    <dgm:cxn modelId="{137C1E37-A06E-4ED3-801A-128618385D8D}" type="presOf" srcId="{D47A9426-1FAE-4FAD-A4F9-4B3DE62D6383}" destId="{0CA0CAF7-C4A1-43D2-ADA1-0F1227F479C5}" srcOrd="0" destOrd="0" presId="urn:microsoft.com/office/officeart/2005/8/layout/orgChart1"/>
    <dgm:cxn modelId="{925C2595-4C97-49DE-AD9D-C5176453840A}" srcId="{6A1029BF-C098-42FD-9862-E73E89FB7C37}" destId="{3A5556C2-EB42-4A37-84F4-BBDC153E8ED1}" srcOrd="2" destOrd="0" parTransId="{FBD40D0B-70ED-4AB5-9AD0-A0E2C05C6FDF}" sibTransId="{FF3D7266-30CB-4718-AE89-BA51A5BDDD06}"/>
    <dgm:cxn modelId="{32214B6B-3868-465E-8FA3-39F2F47442AF}" srcId="{6A1029BF-C098-42FD-9862-E73E89FB7C37}" destId="{B305E424-8F2B-4DF1-B359-41D3A8466901}" srcOrd="1" destOrd="0" parTransId="{D47A9426-1FAE-4FAD-A4F9-4B3DE62D6383}" sibTransId="{4CF1FA72-2924-4745-BC8A-601237724184}"/>
    <dgm:cxn modelId="{400A9B8A-63F7-467C-868B-282753AE4059}" type="presOf" srcId="{3AF789AB-A717-4577-9814-D5C7FEB03184}" destId="{488A45F6-8993-43CF-9FA6-EC52AFBAAAC4}" srcOrd="0" destOrd="0" presId="urn:microsoft.com/office/officeart/2005/8/layout/orgChart1"/>
    <dgm:cxn modelId="{4F9265E7-9A70-4BCB-858B-74CFF89CA75E}" type="presOf" srcId="{B305E424-8F2B-4DF1-B359-41D3A8466901}" destId="{EEE916B4-B30D-4704-835F-050927DB9661}" srcOrd="0" destOrd="0" presId="urn:microsoft.com/office/officeart/2005/8/layout/orgChart1"/>
    <dgm:cxn modelId="{E46B395E-9A75-4049-BC17-770C480F8CEC}" type="presOf" srcId="{84862DDE-07A1-45F6-8C33-4BA11F12118F}" destId="{5F1F18D0-7E7E-4C1B-9EDC-C792C68BC0D4}" srcOrd="0" destOrd="0" presId="urn:microsoft.com/office/officeart/2005/8/layout/orgChart1"/>
    <dgm:cxn modelId="{02CBABAA-61AA-4D42-B2A9-484884A7B556}" type="presOf" srcId="{FBD40D0B-70ED-4AB5-9AD0-A0E2C05C6FDF}" destId="{644A05D5-11C2-420E-80B1-40A16682DECC}" srcOrd="0" destOrd="0" presId="urn:microsoft.com/office/officeart/2005/8/layout/orgChart1"/>
    <dgm:cxn modelId="{155AC7AB-7FC0-4493-8DF8-3CB3CFDC2848}" type="presOf" srcId="{6A1029BF-C098-42FD-9862-E73E89FB7C37}" destId="{4569EABE-A996-45AD-8913-EBD52A9382BC}" srcOrd="0" destOrd="0" presId="urn:microsoft.com/office/officeart/2005/8/layout/orgChart1"/>
    <dgm:cxn modelId="{874E7289-4350-4A38-87B5-273600BB976D}" type="presOf" srcId="{84862DDE-07A1-45F6-8C33-4BA11F12118F}" destId="{77AF0209-42AD-47FF-BC64-858BE9AF382A}" srcOrd="1" destOrd="0" presId="urn:microsoft.com/office/officeart/2005/8/layout/orgChart1"/>
    <dgm:cxn modelId="{88BAE279-B3C2-4513-88E4-67C6E79762E5}" srcId="{6A1029BF-C098-42FD-9862-E73E89FB7C37}" destId="{84862DDE-07A1-45F6-8C33-4BA11F12118F}" srcOrd="0" destOrd="0" parTransId="{3AF789AB-A717-4577-9814-D5C7FEB03184}" sibTransId="{F68E3FB8-2190-45F9-9135-32D201C91060}"/>
    <dgm:cxn modelId="{F715F44A-DF20-4751-94BC-44634DAAB6B7}" type="presOf" srcId="{6A1029BF-C098-42FD-9862-E73E89FB7C37}" destId="{C97388F4-500C-41AA-B3C5-B0B56AE9B39B}" srcOrd="1" destOrd="0" presId="urn:microsoft.com/office/officeart/2005/8/layout/orgChart1"/>
    <dgm:cxn modelId="{60541147-97E8-49AD-B078-D8476318331C}" srcId="{D0D91ECD-7AD2-4B32-8F2E-E6311A61CC01}" destId="{6A1029BF-C098-42FD-9862-E73E89FB7C37}" srcOrd="0" destOrd="0" parTransId="{3BE51A7B-8E67-45B6-B807-AC5163B7561D}" sibTransId="{53681D12-F740-4F6D-B755-A3BE9AE8B2A9}"/>
    <dgm:cxn modelId="{FBCA33EE-0EC0-46A9-B946-C4975AA4C97E}" type="presOf" srcId="{D0D91ECD-7AD2-4B32-8F2E-E6311A61CC01}" destId="{48BCCFCB-4E75-45D1-A54F-23DBD46BC2D9}" srcOrd="0" destOrd="0" presId="urn:microsoft.com/office/officeart/2005/8/layout/orgChart1"/>
    <dgm:cxn modelId="{47269FCD-6E8A-4E1C-8445-7BB5BC16DF2D}" type="presOf" srcId="{3A5556C2-EB42-4A37-84F4-BBDC153E8ED1}" destId="{EFE3D14D-EF4E-4DC0-B0CF-9EC641F7F0CA}" srcOrd="0" destOrd="0" presId="urn:microsoft.com/office/officeart/2005/8/layout/orgChart1"/>
    <dgm:cxn modelId="{A7ECCDDB-A6B8-4754-8852-61D7CA6757A8}" type="presParOf" srcId="{48BCCFCB-4E75-45D1-A54F-23DBD46BC2D9}" destId="{E9B3CFE4-6EB6-4C9A-B420-FF5256BB0221}" srcOrd="0" destOrd="0" presId="urn:microsoft.com/office/officeart/2005/8/layout/orgChart1"/>
    <dgm:cxn modelId="{007FC011-6539-4A39-817D-62BDFE516831}" type="presParOf" srcId="{E9B3CFE4-6EB6-4C9A-B420-FF5256BB0221}" destId="{F5CD9297-5C49-4620-A355-495603E095EF}" srcOrd="0" destOrd="0" presId="urn:microsoft.com/office/officeart/2005/8/layout/orgChart1"/>
    <dgm:cxn modelId="{599C6710-5785-409F-8521-4AA0B114AAFA}" type="presParOf" srcId="{F5CD9297-5C49-4620-A355-495603E095EF}" destId="{4569EABE-A996-45AD-8913-EBD52A9382BC}" srcOrd="0" destOrd="0" presId="urn:microsoft.com/office/officeart/2005/8/layout/orgChart1"/>
    <dgm:cxn modelId="{F1B5656C-3458-4565-B274-EB2BE2ED312D}" type="presParOf" srcId="{F5CD9297-5C49-4620-A355-495603E095EF}" destId="{C97388F4-500C-41AA-B3C5-B0B56AE9B39B}" srcOrd="1" destOrd="0" presId="urn:microsoft.com/office/officeart/2005/8/layout/orgChart1"/>
    <dgm:cxn modelId="{1090EF39-B8A9-4D54-9AF9-0899FA0945E5}" type="presParOf" srcId="{E9B3CFE4-6EB6-4C9A-B420-FF5256BB0221}" destId="{C54C70E3-1D0A-46F6-9ABE-3D34DA3C9220}" srcOrd="1" destOrd="0" presId="urn:microsoft.com/office/officeart/2005/8/layout/orgChart1"/>
    <dgm:cxn modelId="{C052C3C7-BD18-420D-9BC9-30F02615E903}" type="presParOf" srcId="{C54C70E3-1D0A-46F6-9ABE-3D34DA3C9220}" destId="{488A45F6-8993-43CF-9FA6-EC52AFBAAAC4}" srcOrd="0" destOrd="0" presId="urn:microsoft.com/office/officeart/2005/8/layout/orgChart1"/>
    <dgm:cxn modelId="{4C794D00-245E-492C-B80D-2FA79B9C42F6}" type="presParOf" srcId="{C54C70E3-1D0A-46F6-9ABE-3D34DA3C9220}" destId="{8505A228-FF76-4041-A6B3-8C774F3F98E1}" srcOrd="1" destOrd="0" presId="urn:microsoft.com/office/officeart/2005/8/layout/orgChart1"/>
    <dgm:cxn modelId="{5DBA30F4-8473-46D2-8C1D-1CE70E66D645}" type="presParOf" srcId="{8505A228-FF76-4041-A6B3-8C774F3F98E1}" destId="{06C011C9-9843-48DB-89BC-AEB5B91563E7}" srcOrd="0" destOrd="0" presId="urn:microsoft.com/office/officeart/2005/8/layout/orgChart1"/>
    <dgm:cxn modelId="{FBEBAA28-39F5-40AE-A20B-7C23574B528B}" type="presParOf" srcId="{06C011C9-9843-48DB-89BC-AEB5B91563E7}" destId="{5F1F18D0-7E7E-4C1B-9EDC-C792C68BC0D4}" srcOrd="0" destOrd="0" presId="urn:microsoft.com/office/officeart/2005/8/layout/orgChart1"/>
    <dgm:cxn modelId="{5FB40F57-59A9-446E-8C88-CB97706016AB}" type="presParOf" srcId="{06C011C9-9843-48DB-89BC-AEB5B91563E7}" destId="{77AF0209-42AD-47FF-BC64-858BE9AF382A}" srcOrd="1" destOrd="0" presId="urn:microsoft.com/office/officeart/2005/8/layout/orgChart1"/>
    <dgm:cxn modelId="{F5FE7A10-E0F4-4374-86A2-B8018C8CA93A}" type="presParOf" srcId="{8505A228-FF76-4041-A6B3-8C774F3F98E1}" destId="{6B4370E3-C5BC-4392-B57C-36C0E5306C10}" srcOrd="1" destOrd="0" presId="urn:microsoft.com/office/officeart/2005/8/layout/orgChart1"/>
    <dgm:cxn modelId="{F11F7310-E312-427A-A30E-5DA5E622A610}" type="presParOf" srcId="{8505A228-FF76-4041-A6B3-8C774F3F98E1}" destId="{DC491EB7-FF48-4E8C-9504-B16676E33FF9}" srcOrd="2" destOrd="0" presId="urn:microsoft.com/office/officeart/2005/8/layout/orgChart1"/>
    <dgm:cxn modelId="{005A5C3D-F62E-46D5-A940-B9F748971235}" type="presParOf" srcId="{C54C70E3-1D0A-46F6-9ABE-3D34DA3C9220}" destId="{0CA0CAF7-C4A1-43D2-ADA1-0F1227F479C5}" srcOrd="2" destOrd="0" presId="urn:microsoft.com/office/officeart/2005/8/layout/orgChart1"/>
    <dgm:cxn modelId="{073C1988-D3FC-43AA-BF21-F295F7E41F3C}" type="presParOf" srcId="{C54C70E3-1D0A-46F6-9ABE-3D34DA3C9220}" destId="{52622ADC-7E28-4269-AF44-A0A242393A2A}" srcOrd="3" destOrd="0" presId="urn:microsoft.com/office/officeart/2005/8/layout/orgChart1"/>
    <dgm:cxn modelId="{81343227-DC0A-4AB3-BDB5-D9EEECC78A95}" type="presParOf" srcId="{52622ADC-7E28-4269-AF44-A0A242393A2A}" destId="{CAF9D539-83D0-4CF0-A965-78DFBC3C368D}" srcOrd="0" destOrd="0" presId="urn:microsoft.com/office/officeart/2005/8/layout/orgChart1"/>
    <dgm:cxn modelId="{ACA77932-5555-425D-8FAB-9CD02FD137D8}" type="presParOf" srcId="{CAF9D539-83D0-4CF0-A965-78DFBC3C368D}" destId="{EEE916B4-B30D-4704-835F-050927DB9661}" srcOrd="0" destOrd="0" presId="urn:microsoft.com/office/officeart/2005/8/layout/orgChart1"/>
    <dgm:cxn modelId="{36740E80-17AA-4B60-A09C-ECC7560B22F1}" type="presParOf" srcId="{CAF9D539-83D0-4CF0-A965-78DFBC3C368D}" destId="{24459FFD-BD85-4818-BCB5-56701E480B73}" srcOrd="1" destOrd="0" presId="urn:microsoft.com/office/officeart/2005/8/layout/orgChart1"/>
    <dgm:cxn modelId="{D4E38D24-A93B-4A01-A372-93F43E5B71F8}" type="presParOf" srcId="{52622ADC-7E28-4269-AF44-A0A242393A2A}" destId="{32CFDA8D-3BA6-4256-8291-2A809D26040B}" srcOrd="1" destOrd="0" presId="urn:microsoft.com/office/officeart/2005/8/layout/orgChart1"/>
    <dgm:cxn modelId="{D2C04F20-F9FD-40C7-8336-12F81619DA57}" type="presParOf" srcId="{52622ADC-7E28-4269-AF44-A0A242393A2A}" destId="{EB84FC88-5D49-4C59-A889-5E69BAEC2A88}" srcOrd="2" destOrd="0" presId="urn:microsoft.com/office/officeart/2005/8/layout/orgChart1"/>
    <dgm:cxn modelId="{ADC14BB2-36F4-42E8-9486-0C414F1F310B}" type="presParOf" srcId="{C54C70E3-1D0A-46F6-9ABE-3D34DA3C9220}" destId="{644A05D5-11C2-420E-80B1-40A16682DECC}" srcOrd="4" destOrd="0" presId="urn:microsoft.com/office/officeart/2005/8/layout/orgChart1"/>
    <dgm:cxn modelId="{FCBA1C41-A266-4D13-99A9-A3DC1CBC9092}" type="presParOf" srcId="{C54C70E3-1D0A-46F6-9ABE-3D34DA3C9220}" destId="{3E6EB6B3-161F-4694-82CA-7B6D418BC703}" srcOrd="5" destOrd="0" presId="urn:microsoft.com/office/officeart/2005/8/layout/orgChart1"/>
    <dgm:cxn modelId="{D6387904-ADB0-4C0E-96EE-9C94982594FB}" type="presParOf" srcId="{3E6EB6B3-161F-4694-82CA-7B6D418BC703}" destId="{525852EA-89A8-49A8-865D-A38437755B4D}" srcOrd="0" destOrd="0" presId="urn:microsoft.com/office/officeart/2005/8/layout/orgChart1"/>
    <dgm:cxn modelId="{B5EA6085-C2F6-4694-88AD-08E3BDA745B5}" type="presParOf" srcId="{525852EA-89A8-49A8-865D-A38437755B4D}" destId="{EFE3D14D-EF4E-4DC0-B0CF-9EC641F7F0CA}" srcOrd="0" destOrd="0" presId="urn:microsoft.com/office/officeart/2005/8/layout/orgChart1"/>
    <dgm:cxn modelId="{DEB3A2D8-43C0-499E-8C34-9675AC3DFE60}" type="presParOf" srcId="{525852EA-89A8-49A8-865D-A38437755B4D}" destId="{0CFCDCD1-7000-4607-818B-D6E62D6EB399}" srcOrd="1" destOrd="0" presId="urn:microsoft.com/office/officeart/2005/8/layout/orgChart1"/>
    <dgm:cxn modelId="{5F0DBCC9-7CB0-4CFF-B531-F2EAA6AE94EC}" type="presParOf" srcId="{3E6EB6B3-161F-4694-82CA-7B6D418BC703}" destId="{51C82B46-F8C9-4D18-BC7E-88F54EE8AB2F}" srcOrd="1" destOrd="0" presId="urn:microsoft.com/office/officeart/2005/8/layout/orgChart1"/>
    <dgm:cxn modelId="{10A3E59E-4F54-4046-BC51-6CE515C4FBBF}" type="presParOf" srcId="{3E6EB6B3-161F-4694-82CA-7B6D418BC703}" destId="{A1E1DE4C-8E20-47D5-BF25-E5E9E7ED64F0}" srcOrd="2" destOrd="0" presId="urn:microsoft.com/office/officeart/2005/8/layout/orgChart1"/>
    <dgm:cxn modelId="{A20BE567-A477-48E7-BE83-63F06342F4F0}" type="presParOf" srcId="{E9B3CFE4-6EB6-4C9A-B420-FF5256BB0221}" destId="{41ACC754-5C0A-432D-B7DE-B18CECCD20B8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44A05D5-11C2-420E-80B1-40A16682DECC}">
      <dsp:nvSpPr>
        <dsp:cNvPr id="0" name=""/>
        <dsp:cNvSpPr/>
      </dsp:nvSpPr>
      <dsp:spPr>
        <a:xfrm>
          <a:off x="1733550" y="760343"/>
          <a:ext cx="1226499" cy="2128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31"/>
              </a:lnTo>
              <a:lnTo>
                <a:pt x="1226499" y="106431"/>
              </a:lnTo>
              <a:lnTo>
                <a:pt x="1226499" y="212863"/>
              </a:lnTo>
            </a:path>
          </a:pathLst>
        </a:cu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CA0CAF7-C4A1-43D2-ADA1-0F1227F479C5}">
      <dsp:nvSpPr>
        <dsp:cNvPr id="0" name=""/>
        <dsp:cNvSpPr/>
      </dsp:nvSpPr>
      <dsp:spPr>
        <a:xfrm>
          <a:off x="1687830" y="760343"/>
          <a:ext cx="91440" cy="21286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1286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88A45F6-8993-43CF-9FA6-EC52AFBAAAC4}">
      <dsp:nvSpPr>
        <dsp:cNvPr id="0" name=""/>
        <dsp:cNvSpPr/>
      </dsp:nvSpPr>
      <dsp:spPr>
        <a:xfrm>
          <a:off x="507050" y="760343"/>
          <a:ext cx="1226499" cy="212863"/>
        </a:xfrm>
        <a:custGeom>
          <a:avLst/>
          <a:gdLst/>
          <a:ahLst/>
          <a:cxnLst/>
          <a:rect l="0" t="0" r="0" b="0"/>
          <a:pathLst>
            <a:path>
              <a:moveTo>
                <a:pt x="1226499" y="0"/>
              </a:moveTo>
              <a:lnTo>
                <a:pt x="1226499" y="106431"/>
              </a:lnTo>
              <a:lnTo>
                <a:pt x="0" y="106431"/>
              </a:lnTo>
              <a:lnTo>
                <a:pt x="0" y="212863"/>
              </a:lnTo>
            </a:path>
          </a:pathLst>
        </a:cu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569EABE-A996-45AD-8913-EBD52A9382BC}">
      <dsp:nvSpPr>
        <dsp:cNvPr id="0" name=""/>
        <dsp:cNvSpPr/>
      </dsp:nvSpPr>
      <dsp:spPr>
        <a:xfrm>
          <a:off x="1226732" y="253525"/>
          <a:ext cx="1013635" cy="506817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JavaJam Coffee House Home Page</a:t>
          </a:r>
        </a:p>
      </dsp:txBody>
      <dsp:txXfrm>
        <a:off x="1226732" y="253525"/>
        <a:ext cx="1013635" cy="506817"/>
      </dsp:txXfrm>
    </dsp:sp>
    <dsp:sp modelId="{5F1F18D0-7E7E-4C1B-9EDC-C792C68BC0D4}">
      <dsp:nvSpPr>
        <dsp:cNvPr id="0" name=""/>
        <dsp:cNvSpPr/>
      </dsp:nvSpPr>
      <dsp:spPr>
        <a:xfrm>
          <a:off x="232" y="973206"/>
          <a:ext cx="1013635" cy="506817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nu</a:t>
          </a:r>
        </a:p>
      </dsp:txBody>
      <dsp:txXfrm>
        <a:off x="232" y="973206"/>
        <a:ext cx="1013635" cy="506817"/>
      </dsp:txXfrm>
    </dsp:sp>
    <dsp:sp modelId="{EEE916B4-B30D-4704-835F-050927DB9661}">
      <dsp:nvSpPr>
        <dsp:cNvPr id="0" name=""/>
        <dsp:cNvSpPr/>
      </dsp:nvSpPr>
      <dsp:spPr>
        <a:xfrm>
          <a:off x="1226732" y="973206"/>
          <a:ext cx="1013635" cy="506817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usic</a:t>
          </a:r>
        </a:p>
      </dsp:txBody>
      <dsp:txXfrm>
        <a:off x="1226732" y="973206"/>
        <a:ext cx="1013635" cy="506817"/>
      </dsp:txXfrm>
    </dsp:sp>
    <dsp:sp modelId="{EFE3D14D-EF4E-4DC0-B0CF-9EC641F7F0CA}">
      <dsp:nvSpPr>
        <dsp:cNvPr id="0" name=""/>
        <dsp:cNvSpPr/>
      </dsp:nvSpPr>
      <dsp:spPr>
        <a:xfrm>
          <a:off x="2453231" y="973206"/>
          <a:ext cx="1013635" cy="506817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Jobs</a:t>
          </a:r>
        </a:p>
      </dsp:txBody>
      <dsp:txXfrm>
        <a:off x="2453231" y="973206"/>
        <a:ext cx="1013635" cy="5068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9-11-13T05:19:15.16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6 0,'15'0'359,"0"0"-312,15 0-47,-15 0 31,0 0-15,0 0 15,-1 0-15,1 0 31,0 0-32,15 0 17,-15 0-17,0 0 63,0 0-31,0 0-31,0 0-16,0 0 31,15 0-15,-15 0-1,0 0 1,0 0-16,0 0 16,-1 0-1,1 0-15,15 0 32,-15 0-17,0 0 1,0 0-16,15 0 15,15 0-15,-15 0 0,15 0 16,-31 0 0,1 0-1,0 0 48,15 0 46,-15 0-93,0 0-1,0 0 1,0 0-16,0 14 16,0-14-1,15 0 1,-15 0-16,0 0 16,0 0 15,0 0-16,-1 0 17,1 0 15,15 0-47,-15 0 15,0 15 1,0-15 31,0 0-32,0 0 17,0 0-17,0 0 1,15 0-1,-15 0 17,0 0-17,0 0 17,0 0-32,-15 29 7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874C93-2D66-401B-9482-D5B244FB5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hia.banes@gmail.com</dc:creator>
  <cp:keywords/>
  <dc:description/>
  <cp:lastModifiedBy>Jozef Goetz</cp:lastModifiedBy>
  <cp:revision>5</cp:revision>
  <dcterms:created xsi:type="dcterms:W3CDTF">2019-11-03T06:24:00Z</dcterms:created>
  <dcterms:modified xsi:type="dcterms:W3CDTF">2019-11-13T05:20:00Z</dcterms:modified>
</cp:coreProperties>
</file>